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8D584" w14:textId="20CC7401" w:rsidR="00A619F7" w:rsidRPr="002D702C" w:rsidRDefault="00A619F7" w:rsidP="00A619F7">
      <w:pPr>
        <w:rPr>
          <w:rFonts w:ascii="Arial" w:hAnsi="Arial" w:cs="Arial"/>
          <w:b/>
          <w:bCs/>
          <w:sz w:val="40"/>
          <w:szCs w:val="40"/>
        </w:rPr>
      </w:pPr>
      <w:r w:rsidRPr="002D702C">
        <w:rPr>
          <w:rFonts w:ascii="Arial" w:hAnsi="Arial" w:cs="Arial"/>
          <w:b/>
          <w:bCs/>
          <w:sz w:val="40"/>
          <w:szCs w:val="40"/>
        </w:rPr>
        <w:t xml:space="preserve">HPV Vaccination </w:t>
      </w:r>
      <w:r w:rsidR="00185F35">
        <w:rPr>
          <w:rFonts w:ascii="Arial" w:hAnsi="Arial" w:cs="Arial"/>
          <w:b/>
          <w:bCs/>
          <w:sz w:val="40"/>
          <w:szCs w:val="40"/>
        </w:rPr>
        <w:t>Start</w:t>
      </w:r>
      <w:r w:rsidR="00573FF1">
        <w:rPr>
          <w:rFonts w:ascii="Arial" w:hAnsi="Arial" w:cs="Arial"/>
          <w:b/>
          <w:bCs/>
          <w:sz w:val="40"/>
          <w:szCs w:val="40"/>
        </w:rPr>
        <w:t>s</w:t>
      </w:r>
      <w:r w:rsidRPr="002D702C">
        <w:rPr>
          <w:rFonts w:ascii="Arial" w:hAnsi="Arial" w:cs="Arial"/>
          <w:b/>
          <w:bCs/>
          <w:sz w:val="40"/>
          <w:szCs w:val="40"/>
        </w:rPr>
        <w:t xml:space="preserve"> at 9 </w:t>
      </w:r>
    </w:p>
    <w:p w14:paraId="61441692" w14:textId="2E69A014" w:rsidR="00A619F7" w:rsidRPr="002D702C" w:rsidRDefault="00A619F7" w:rsidP="00A619F7">
      <w:pPr>
        <w:pStyle w:val="Heading1"/>
        <w:rPr>
          <w:sz w:val="40"/>
          <w:szCs w:val="40"/>
        </w:rPr>
      </w:pPr>
      <w:bookmarkStart w:id="0" w:name="_Toc100843615"/>
      <w:r w:rsidRPr="002D702C">
        <w:rPr>
          <w:color w:val="70ABB1" w:themeColor="accent4"/>
          <w:sz w:val="40"/>
          <w:szCs w:val="40"/>
        </w:rPr>
        <w:t xml:space="preserve">State &amp; Local Health Departments </w:t>
      </w:r>
      <w:r w:rsidRPr="002D702C">
        <w:rPr>
          <w:sz w:val="40"/>
          <w:szCs w:val="40"/>
        </w:rPr>
        <w:t>Toolbox</w:t>
      </w:r>
      <w:bookmarkEnd w:id="0"/>
    </w:p>
    <w:p w14:paraId="0C22D55B" w14:textId="77777777" w:rsidR="00A619F7" w:rsidRPr="002D702C" w:rsidRDefault="00A619F7" w:rsidP="00A619F7">
      <w:pPr>
        <w:rPr>
          <w:rFonts w:ascii="Arial" w:hAnsi="Arial" w:cs="Arial"/>
          <w:sz w:val="20"/>
          <w:szCs w:val="20"/>
        </w:rPr>
      </w:pPr>
    </w:p>
    <w:p w14:paraId="2F5FB045" w14:textId="04C050FA" w:rsidR="00A619F7" w:rsidRPr="00875966" w:rsidRDefault="00A619F7" w:rsidP="00A619F7">
      <w:pPr>
        <w:rPr>
          <w:rFonts w:ascii="Arial" w:hAnsi="Arial" w:cs="Arial"/>
        </w:rPr>
      </w:pPr>
      <w:r w:rsidRPr="00875966">
        <w:rPr>
          <w:rFonts w:ascii="Arial" w:hAnsi="Arial" w:cs="Arial"/>
        </w:rPr>
        <w:t xml:space="preserve">Take these communications actions before </w:t>
      </w:r>
      <w:r w:rsidRPr="00875966">
        <w:rPr>
          <w:rFonts w:ascii="Arial" w:hAnsi="Arial" w:cs="Arial"/>
          <w:b/>
          <w:bCs/>
          <w:color w:val="FF0000"/>
        </w:rPr>
        <w:t>June 1</w:t>
      </w:r>
      <w:r w:rsidRPr="00875966">
        <w:rPr>
          <w:rFonts w:ascii="Arial" w:hAnsi="Arial" w:cs="Arial"/>
          <w:color w:val="FF0000"/>
        </w:rPr>
        <w:t xml:space="preserve"> </w:t>
      </w:r>
      <w:r w:rsidRPr="00875966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>jump-start</w:t>
      </w:r>
      <w:r w:rsidRPr="00875966">
        <w:rPr>
          <w:rFonts w:ascii="Arial" w:hAnsi="Arial" w:cs="Arial"/>
        </w:rPr>
        <w:t xml:space="preserve"> HPV vaccination at age 9.</w:t>
      </w:r>
    </w:p>
    <w:p w14:paraId="04FA00FD" w14:textId="77777777" w:rsidR="00A619F7" w:rsidRPr="00875966" w:rsidRDefault="00A619F7" w:rsidP="00A619F7">
      <w:pPr>
        <w:rPr>
          <w:rFonts w:ascii="Arial" w:hAnsi="Arial" w:cs="Arial"/>
        </w:rPr>
      </w:pPr>
    </w:p>
    <w:p w14:paraId="0604AD0D" w14:textId="674738E9" w:rsidR="00A619F7" w:rsidRPr="00875966" w:rsidRDefault="00A619F7" w:rsidP="00A619F7">
      <w:pPr>
        <w:pStyle w:val="ListParagraph"/>
        <w:numPr>
          <w:ilvl w:val="0"/>
          <w:numId w:val="29"/>
        </w:numPr>
        <w:rPr>
          <w:rFonts w:ascii="Arial" w:hAnsi="Arial" w:cs="Arial"/>
          <w:b/>
          <w:bCs/>
        </w:rPr>
      </w:pPr>
      <w:r w:rsidRPr="00875966">
        <w:rPr>
          <w:rFonts w:ascii="Arial" w:hAnsi="Arial" w:cs="Arial"/>
          <w:b/>
          <w:bCs/>
        </w:rPr>
        <w:t xml:space="preserve">UPDATE recommendations – </w:t>
      </w:r>
      <w:r w:rsidR="001F68B9">
        <w:rPr>
          <w:rFonts w:ascii="Arial" w:hAnsi="Arial" w:cs="Arial"/>
          <w:b/>
          <w:bCs/>
        </w:rPr>
        <w:t>on websites, in</w:t>
      </w:r>
      <w:r>
        <w:rPr>
          <w:rFonts w:ascii="Arial" w:hAnsi="Arial" w:cs="Arial"/>
          <w:b/>
          <w:bCs/>
        </w:rPr>
        <w:t xml:space="preserve"> </w:t>
      </w:r>
      <w:r w:rsidRPr="00875966">
        <w:rPr>
          <w:rFonts w:ascii="Arial" w:hAnsi="Arial" w:cs="Arial"/>
          <w:b/>
          <w:bCs/>
        </w:rPr>
        <w:t>print</w:t>
      </w:r>
      <w:r>
        <w:rPr>
          <w:rFonts w:ascii="Arial" w:hAnsi="Arial" w:cs="Arial"/>
          <w:b/>
          <w:bCs/>
        </w:rPr>
        <w:t>,</w:t>
      </w:r>
      <w:r w:rsidR="001F68B9">
        <w:rPr>
          <w:rFonts w:ascii="Arial" w:hAnsi="Arial" w:cs="Arial"/>
          <w:b/>
          <w:bCs/>
        </w:rPr>
        <w:t xml:space="preserve"> on</w:t>
      </w:r>
      <w:r w:rsidR="00573FF1">
        <w:rPr>
          <w:rFonts w:ascii="Arial" w:hAnsi="Arial" w:cs="Arial"/>
          <w:b/>
          <w:bCs/>
        </w:rPr>
        <w:t>-</w:t>
      </w:r>
      <w:r>
        <w:rPr>
          <w:rFonts w:ascii="Arial" w:hAnsi="Arial" w:cs="Arial"/>
          <w:b/>
          <w:bCs/>
        </w:rPr>
        <w:t>hold messages, etc.</w:t>
      </w:r>
      <w:r w:rsidRPr="00875966">
        <w:rPr>
          <w:rFonts w:ascii="Arial" w:hAnsi="Arial" w:cs="Arial"/>
          <w:b/>
          <w:bCs/>
        </w:rPr>
        <w:t xml:space="preserve"> - for HPV vaccination </w:t>
      </w:r>
      <w:r w:rsidR="00EE6037">
        <w:rPr>
          <w:rFonts w:ascii="Arial" w:hAnsi="Arial" w:cs="Arial"/>
          <w:b/>
          <w:bCs/>
        </w:rPr>
        <w:t>by</w:t>
      </w:r>
      <w:r w:rsidRPr="00875966">
        <w:rPr>
          <w:rFonts w:ascii="Arial" w:hAnsi="Arial" w:cs="Arial"/>
          <w:b/>
          <w:bCs/>
        </w:rPr>
        <w:t xml:space="preserve"> includ</w:t>
      </w:r>
      <w:r w:rsidR="00EE6037">
        <w:rPr>
          <w:rFonts w:ascii="Arial" w:hAnsi="Arial" w:cs="Arial"/>
          <w:b/>
          <w:bCs/>
        </w:rPr>
        <w:t>ing</w:t>
      </w:r>
      <w:r w:rsidRPr="00875966">
        <w:rPr>
          <w:rFonts w:ascii="Arial" w:hAnsi="Arial" w:cs="Arial"/>
          <w:b/>
          <w:bCs/>
        </w:rPr>
        <w:t xml:space="preserve"> the following talking points:</w:t>
      </w:r>
    </w:p>
    <w:p w14:paraId="7C6F759B" w14:textId="77777777" w:rsidR="00A619F7" w:rsidRPr="00875966" w:rsidRDefault="00A619F7" w:rsidP="00A619F7">
      <w:pPr>
        <w:rPr>
          <w:rFonts w:ascii="Arial" w:hAnsi="Arial" w:cs="Arial"/>
        </w:rPr>
      </w:pPr>
    </w:p>
    <w:p w14:paraId="5AFFA9C0" w14:textId="58421FD6" w:rsidR="00A619F7" w:rsidRDefault="00A619F7" w:rsidP="00A619F7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</w:rPr>
        <w:t xml:space="preserve">Healthcare providers can start the 2-dose HPV vaccine series at the age 9 well visit. Starting the vaccine series and sharing information about HPV vaccination at age 9 </w:t>
      </w:r>
      <w:r w:rsidR="00F53040" w:rsidRPr="75DF2C26">
        <w:rPr>
          <w:rFonts w:ascii="Arial" w:eastAsia="Calibri" w:hAnsi="Arial" w:cs="Arial"/>
        </w:rPr>
        <w:t xml:space="preserve">will </w:t>
      </w:r>
      <w:r w:rsidRPr="75DF2C26">
        <w:rPr>
          <w:rFonts w:ascii="Arial" w:eastAsia="Calibri" w:hAnsi="Arial" w:cs="Arial"/>
        </w:rPr>
        <w:t xml:space="preserve">increase the success of completing the series by age 13. </w:t>
      </w:r>
      <w:r w:rsidR="00B13BD5" w:rsidRPr="00B13BD5">
        <w:rPr>
          <w:rFonts w:ascii="Arial" w:eastAsia="Calibri" w:hAnsi="Arial" w:cs="Arial"/>
        </w:rPr>
        <w:t xml:space="preserve">The </w:t>
      </w:r>
      <w:r w:rsidR="00C41FBC" w:rsidRPr="00B13BD5">
        <w:rPr>
          <w:rFonts w:ascii="Arial" w:eastAsia="Calibri" w:hAnsi="Arial" w:cs="Arial"/>
        </w:rPr>
        <w:t xml:space="preserve">Practices </w:t>
      </w:r>
      <w:r w:rsidR="00B13BD5" w:rsidRPr="00B13BD5">
        <w:rPr>
          <w:rFonts w:ascii="Arial" w:eastAsia="Calibri" w:hAnsi="Arial" w:cs="Arial"/>
        </w:rPr>
        <w:t>Advisory Committee on Immunization (ACIP) and</w:t>
      </w:r>
      <w:r w:rsidR="00C6369E">
        <w:rPr>
          <w:rFonts w:ascii="Arial" w:eastAsia="Calibri" w:hAnsi="Arial" w:cs="Arial"/>
        </w:rPr>
        <w:t>,</w:t>
      </w:r>
      <w:r w:rsidR="00B13BD5" w:rsidRPr="00B13BD5">
        <w:rPr>
          <w:rFonts w:ascii="Arial" w:eastAsia="Calibri" w:hAnsi="Arial" w:cs="Arial"/>
        </w:rPr>
        <w:t xml:space="preserve"> the Centers for Disease Control and Prevention (CDC), the American Academy of Pediatrics (AAP), the American Cancer Society</w:t>
      </w:r>
      <w:r w:rsidR="00B46683">
        <w:rPr>
          <w:rFonts w:ascii="Arial" w:eastAsia="Calibri" w:hAnsi="Arial" w:cs="Arial"/>
        </w:rPr>
        <w:t xml:space="preserve"> (ACS)</w:t>
      </w:r>
      <w:r w:rsidR="00B13BD5">
        <w:rPr>
          <w:rFonts w:ascii="Arial" w:eastAsia="Calibri" w:hAnsi="Arial" w:cs="Arial"/>
        </w:rPr>
        <w:t xml:space="preserve"> </w:t>
      </w:r>
      <w:r w:rsidRPr="75DF2C26">
        <w:rPr>
          <w:rFonts w:ascii="Arial" w:eastAsia="Calibri" w:hAnsi="Arial" w:cs="Arial"/>
        </w:rPr>
        <w:t xml:space="preserve">agree that HPV vaccination </w:t>
      </w:r>
      <w:r w:rsidR="001F68B9" w:rsidRPr="75DF2C26">
        <w:rPr>
          <w:rFonts w:ascii="Arial" w:eastAsia="Calibri" w:hAnsi="Arial" w:cs="Arial"/>
        </w:rPr>
        <w:t>s</w:t>
      </w:r>
      <w:r w:rsidR="00185F35" w:rsidRPr="75DF2C26">
        <w:rPr>
          <w:rFonts w:ascii="Arial" w:eastAsia="Calibri" w:hAnsi="Arial" w:cs="Arial"/>
        </w:rPr>
        <w:t>tart</w:t>
      </w:r>
      <w:r w:rsidR="00573FF1" w:rsidRPr="75DF2C26">
        <w:rPr>
          <w:rFonts w:ascii="Arial" w:eastAsia="Calibri" w:hAnsi="Arial" w:cs="Arial"/>
        </w:rPr>
        <w:t>s</w:t>
      </w:r>
      <w:r w:rsidRPr="75DF2C26">
        <w:rPr>
          <w:rFonts w:ascii="Arial" w:eastAsia="Calibri" w:hAnsi="Arial" w:cs="Arial"/>
        </w:rPr>
        <w:t xml:space="preserve"> at age 9.</w:t>
      </w:r>
    </w:p>
    <w:p w14:paraId="1D202110" w14:textId="77777777" w:rsidR="00A619F7" w:rsidRDefault="00A619F7" w:rsidP="00A619F7">
      <w:pPr>
        <w:widowControl w:val="0"/>
        <w:rPr>
          <w:rFonts w:ascii="Arial" w:eastAsia="Calibri" w:hAnsi="Arial" w:cs="Arial"/>
        </w:rPr>
      </w:pPr>
    </w:p>
    <w:p w14:paraId="74A13561" w14:textId="2EB26BE5" w:rsidR="00A619F7" w:rsidRPr="00744DE5" w:rsidRDefault="00A619F7" w:rsidP="00A619F7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>HPV vaccination is cancer prevention.</w:t>
      </w:r>
      <w:r>
        <w:rPr>
          <w:rFonts w:ascii="Arial" w:eastAsia="Calibri" w:hAnsi="Arial" w:cs="Arial"/>
        </w:rPr>
        <w:t xml:space="preserve"> It</w:t>
      </w:r>
      <w:r w:rsidRPr="00744DE5">
        <w:rPr>
          <w:rFonts w:ascii="Arial" w:eastAsia="Calibri" w:hAnsi="Arial" w:cs="Arial"/>
        </w:rPr>
        <w:t xml:space="preserve"> can prevent more than 90% of </w:t>
      </w:r>
      <w:r>
        <w:rPr>
          <w:rFonts w:ascii="Arial" w:eastAsia="Calibri" w:hAnsi="Arial" w:cs="Arial"/>
        </w:rPr>
        <w:t xml:space="preserve">6 </w:t>
      </w:r>
      <w:r w:rsidRPr="00744DE5">
        <w:rPr>
          <w:rFonts w:ascii="Arial" w:eastAsia="Calibri" w:hAnsi="Arial" w:cs="Arial"/>
        </w:rPr>
        <w:t>HPV cancers when given at the recommended ages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Research has shown </w:t>
      </w:r>
      <w:r w:rsidR="00506250">
        <w:rPr>
          <w:rFonts w:ascii="Arial" w:eastAsia="Calibri" w:hAnsi="Arial" w:cs="Arial"/>
        </w:rPr>
        <w:t>that vaccination</w:t>
      </w:r>
      <w:r w:rsidRPr="00744DE5">
        <w:rPr>
          <w:rFonts w:ascii="Arial" w:eastAsia="Calibri" w:hAnsi="Arial" w:cs="Arial"/>
        </w:rPr>
        <w:t xml:space="preserve"> provides close to 100% protection against infections</w:t>
      </w:r>
      <w:r w:rsidR="00AF6F4F">
        <w:rPr>
          <w:rFonts w:ascii="Arial" w:eastAsia="Calibri" w:hAnsi="Arial" w:cs="Arial"/>
        </w:rPr>
        <w:t>,</w:t>
      </w:r>
      <w:r w:rsidRPr="00744DE5">
        <w:rPr>
          <w:rFonts w:ascii="Arial" w:eastAsia="Calibri" w:hAnsi="Arial" w:cs="Arial"/>
        </w:rPr>
        <w:t xml:space="preserve"> precancers</w:t>
      </w:r>
      <w:r w:rsidR="00C6369E">
        <w:rPr>
          <w:rFonts w:ascii="Arial" w:eastAsia="Calibri" w:hAnsi="Arial" w:cs="Arial"/>
        </w:rPr>
        <w:t>,</w:t>
      </w:r>
      <w:r w:rsidR="00AF6F4F">
        <w:rPr>
          <w:rFonts w:ascii="Arial" w:eastAsia="Calibri" w:hAnsi="Arial" w:cs="Arial"/>
        </w:rPr>
        <w:t xml:space="preserve"> and cancers</w:t>
      </w:r>
      <w:r w:rsidRPr="00744DE5">
        <w:rPr>
          <w:rFonts w:ascii="Arial" w:eastAsia="Calibri" w:hAnsi="Arial" w:cs="Arial"/>
        </w:rPr>
        <w:t xml:space="preserve"> caused by the types of HPV in</w:t>
      </w:r>
      <w:r w:rsidR="00EE6037">
        <w:rPr>
          <w:rFonts w:ascii="Arial" w:eastAsia="Calibri" w:hAnsi="Arial" w:cs="Arial"/>
        </w:rPr>
        <w:t>cluded in</w:t>
      </w:r>
      <w:r w:rsidRPr="00744DE5">
        <w:rPr>
          <w:rFonts w:ascii="Arial" w:eastAsia="Calibri" w:hAnsi="Arial" w:cs="Arial"/>
        </w:rPr>
        <w:t xml:space="preserve"> the vaccine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More than </w:t>
      </w:r>
      <w:r>
        <w:rPr>
          <w:rFonts w:ascii="Arial" w:eastAsia="Calibri" w:hAnsi="Arial" w:cs="Arial"/>
        </w:rPr>
        <w:t>75</w:t>
      </w:r>
      <w:r w:rsidRPr="00744DE5">
        <w:rPr>
          <w:rFonts w:ascii="Arial" w:eastAsia="Calibri" w:hAnsi="Arial" w:cs="Arial"/>
        </w:rPr>
        <w:t>% of US parents have chosen to protect their children from HPV cancer with the HPV vaccine.</w:t>
      </w:r>
    </w:p>
    <w:p w14:paraId="6789D0E2" w14:textId="77777777" w:rsidR="00A619F7" w:rsidRDefault="00A619F7" w:rsidP="00A619F7">
      <w:pPr>
        <w:widowControl w:val="0"/>
        <w:rPr>
          <w:rFonts w:ascii="Arial" w:eastAsia="Calibri" w:hAnsi="Arial" w:cs="Arial"/>
        </w:rPr>
      </w:pPr>
    </w:p>
    <w:p w14:paraId="2D1F57AD" w14:textId="19140D4D" w:rsidR="00A619F7" w:rsidRPr="005F4CA4" w:rsidRDefault="00A619F7" w:rsidP="75DF2C26">
      <w:pPr>
        <w:rPr>
          <w:rFonts w:ascii="Arial" w:hAnsi="Arial" w:cs="Arial"/>
          <w:i/>
          <w:iCs/>
        </w:rPr>
      </w:pPr>
      <w:r w:rsidRPr="75DF2C26">
        <w:rPr>
          <w:rFonts w:ascii="Arial" w:eastAsia="Calibri" w:hAnsi="Arial" w:cs="Arial"/>
          <w:i/>
          <w:iCs/>
        </w:rPr>
        <w:t>For more messages, visit</w:t>
      </w:r>
      <w:r w:rsidR="00555F50">
        <w:rPr>
          <w:rFonts w:ascii="Arial" w:eastAsia="Calibri" w:hAnsi="Arial" w:cs="Arial"/>
          <w:i/>
          <w:iCs/>
        </w:rPr>
        <w:t xml:space="preserve"> Word</w:t>
      </w:r>
      <w:r w:rsidR="005256AE">
        <w:rPr>
          <w:rFonts w:ascii="Arial" w:eastAsia="Calibri" w:hAnsi="Arial" w:cs="Arial"/>
          <w:i/>
          <w:iCs/>
        </w:rPr>
        <w:t xml:space="preserve"> </w:t>
      </w:r>
      <w:r w:rsidR="00555F50">
        <w:rPr>
          <w:rFonts w:ascii="Arial" w:eastAsia="Calibri" w:hAnsi="Arial" w:cs="Arial"/>
          <w:i/>
          <w:iCs/>
        </w:rPr>
        <w:t xml:space="preserve">Doc: </w:t>
      </w:r>
      <w:hyperlink r:id="rId11" w:history="1">
        <w:r w:rsidR="000269A4" w:rsidRPr="00555F50">
          <w:rPr>
            <w:rStyle w:val="Hyperlink"/>
            <w:rFonts w:ascii="Arial" w:eastAsia="Calibri" w:hAnsi="Arial" w:cs="Arial"/>
            <w:i/>
            <w:iCs/>
          </w:rPr>
          <w:t>Core Messages for “start at 9”</w:t>
        </w:r>
      </w:hyperlink>
      <w:r w:rsidR="00555F50">
        <w:rPr>
          <w:rFonts w:ascii="Arial" w:eastAsia="Calibri" w:hAnsi="Arial" w:cs="Arial"/>
          <w:i/>
          <w:iCs/>
        </w:rPr>
        <w:t xml:space="preserve"> or</w:t>
      </w:r>
      <w:r w:rsidR="00D04841" w:rsidRPr="75DF2C26">
        <w:rPr>
          <w:rFonts w:ascii="Arial" w:eastAsia="Calibri" w:hAnsi="Arial" w:cs="Arial"/>
          <w:i/>
          <w:iCs/>
        </w:rPr>
        <w:t xml:space="preserve"> </w:t>
      </w:r>
      <w:hyperlink r:id="rId12">
        <w:r w:rsidR="00D04841" w:rsidRPr="75DF2C26">
          <w:rPr>
            <w:rStyle w:val="Hyperlink"/>
            <w:rFonts w:ascii="Arial" w:eastAsia="Calibri" w:hAnsi="Arial" w:cs="Arial"/>
            <w:i/>
            <w:iCs/>
          </w:rPr>
          <w:t>Start at 9 Landing Page</w:t>
        </w:r>
      </w:hyperlink>
      <w:r w:rsidR="00D04841" w:rsidRPr="75DF2C26">
        <w:rPr>
          <w:rFonts w:ascii="Arial" w:eastAsia="Calibri" w:hAnsi="Arial" w:cs="Arial"/>
          <w:i/>
          <w:iCs/>
        </w:rPr>
        <w:t xml:space="preserve"> </w:t>
      </w:r>
    </w:p>
    <w:p w14:paraId="26735F11" w14:textId="77777777" w:rsidR="00A619F7" w:rsidRPr="00875966" w:rsidRDefault="00A619F7" w:rsidP="00A619F7">
      <w:pPr>
        <w:rPr>
          <w:rFonts w:ascii="Arial" w:eastAsia="Calibri" w:hAnsi="Arial" w:cs="Arial"/>
        </w:rPr>
      </w:pPr>
    </w:p>
    <w:p w14:paraId="3312D323" w14:textId="548028A1" w:rsidR="00A619F7" w:rsidRPr="00875966" w:rsidRDefault="00A619F7" w:rsidP="00A619F7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875966">
        <w:rPr>
          <w:rFonts w:ascii="Arial" w:eastAsia="Calibri" w:hAnsi="Arial" w:cs="Arial"/>
          <w:b/>
          <w:bCs/>
        </w:rPr>
        <w:t>INCLUDE “</w:t>
      </w:r>
      <w:r w:rsidR="00185F35">
        <w:rPr>
          <w:rFonts w:ascii="Arial" w:eastAsia="Calibri" w:hAnsi="Arial" w:cs="Arial"/>
          <w:b/>
          <w:bCs/>
        </w:rPr>
        <w:t>Start</w:t>
      </w:r>
      <w:r w:rsidRPr="00875966">
        <w:rPr>
          <w:rFonts w:ascii="Arial" w:eastAsia="Calibri" w:hAnsi="Arial" w:cs="Arial"/>
          <w:b/>
          <w:bCs/>
        </w:rPr>
        <w:t xml:space="preserve"> at age 9” messages on your communications channels through the end of August. These channels can include e-Newsletters, emails, social media, signage, meetings</w:t>
      </w:r>
      <w:r w:rsidR="00EE6037">
        <w:rPr>
          <w:rFonts w:ascii="Arial" w:eastAsia="Calibri" w:hAnsi="Arial" w:cs="Arial"/>
          <w:b/>
          <w:bCs/>
        </w:rPr>
        <w:t>,</w:t>
      </w:r>
      <w:r w:rsidRPr="00875966">
        <w:rPr>
          <w:rFonts w:ascii="Arial" w:eastAsia="Calibri" w:hAnsi="Arial" w:cs="Arial"/>
          <w:b/>
          <w:bCs/>
        </w:rPr>
        <w:t xml:space="preserve"> and events.</w:t>
      </w:r>
    </w:p>
    <w:p w14:paraId="743AB5E3" w14:textId="77777777" w:rsidR="00A619F7" w:rsidRPr="00875966" w:rsidRDefault="00A619F7" w:rsidP="00A619F7">
      <w:pPr>
        <w:rPr>
          <w:rFonts w:ascii="Arial" w:eastAsia="Calibri" w:hAnsi="Arial" w:cs="Arial"/>
        </w:rPr>
      </w:pPr>
    </w:p>
    <w:p w14:paraId="0B60ACF2" w14:textId="0EC40B06" w:rsidR="00A619F7" w:rsidRPr="00875966" w:rsidRDefault="001F68B9" w:rsidP="00A619F7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SAMPLE CONTENT ON THE NEXT PAGE</w:t>
      </w:r>
    </w:p>
    <w:p w14:paraId="16D76D8C" w14:textId="77777777" w:rsidR="00A619F7" w:rsidRPr="00875966" w:rsidRDefault="00A619F7" w:rsidP="00A619F7">
      <w:pPr>
        <w:rPr>
          <w:rFonts w:ascii="Arial" w:eastAsia="Calibri" w:hAnsi="Arial" w:cs="Arial"/>
        </w:rPr>
      </w:pPr>
    </w:p>
    <w:p w14:paraId="61925F16" w14:textId="45A5C157" w:rsidR="00A619F7" w:rsidRPr="00A8406C" w:rsidRDefault="00A619F7" w:rsidP="00A619F7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875966">
        <w:rPr>
          <w:rFonts w:ascii="Arial" w:eastAsia="Calibri" w:hAnsi="Arial" w:cs="Arial"/>
          <w:b/>
          <w:bCs/>
        </w:rPr>
        <w:t>DOWNLOAD the “</w:t>
      </w:r>
      <w:r w:rsidR="00185F35">
        <w:rPr>
          <w:rFonts w:ascii="Arial" w:eastAsia="Calibri" w:hAnsi="Arial" w:cs="Arial"/>
          <w:b/>
          <w:bCs/>
        </w:rPr>
        <w:t>Start</w:t>
      </w:r>
      <w:r w:rsidRPr="00875966">
        <w:rPr>
          <w:rFonts w:ascii="Arial" w:eastAsia="Calibri" w:hAnsi="Arial" w:cs="Arial"/>
          <w:b/>
          <w:bCs/>
        </w:rPr>
        <w:t xml:space="preserve"> at 9” Resource Toolbox to help support this message with your audience</w:t>
      </w:r>
    </w:p>
    <w:p w14:paraId="21739FC1" w14:textId="77777777" w:rsidR="00A8406C" w:rsidRPr="00A8406C" w:rsidRDefault="0035434A" w:rsidP="00A8406C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3" w:history="1">
        <w:r w:rsidR="00A8406C" w:rsidRPr="00A8406C">
          <w:rPr>
            <w:rStyle w:val="Hyperlink"/>
            <w:rFonts w:ascii="Arial" w:eastAsia="Calibri" w:hAnsi="Arial" w:cs="Arial"/>
          </w:rPr>
          <w:t>How to Give a Strong Recommendation for HPV Vaccination</w:t>
        </w:r>
      </w:hyperlink>
    </w:p>
    <w:p w14:paraId="0B811C87" w14:textId="54AC889E" w:rsidR="00A8406C" w:rsidRPr="001F68B9" w:rsidRDefault="0035434A" w:rsidP="00A8406C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14" w:history="1">
        <w:r w:rsidR="00A8406C" w:rsidRPr="00A8406C">
          <w:rPr>
            <w:rStyle w:val="Hyperlink"/>
            <w:rFonts w:ascii="Arial" w:hAnsi="Arial" w:cs="Arial"/>
          </w:rPr>
          <w:t>Clinician &amp; Support Staff Action Guides</w:t>
        </w:r>
      </w:hyperlink>
    </w:p>
    <w:p w14:paraId="73302528" w14:textId="11193867" w:rsidR="00A8406C" w:rsidRPr="005B3399" w:rsidRDefault="0035434A" w:rsidP="005B339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5" w:history="1">
        <w:r w:rsidR="001F68B9" w:rsidRPr="00427DCA">
          <w:rPr>
            <w:rStyle w:val="Hyperlink"/>
            <w:rFonts w:ascii="Arial" w:eastAsia="Calibri" w:hAnsi="Arial" w:cs="Arial"/>
          </w:rPr>
          <w:t>Evidence Summary of Age 9 Successes/Acceptance</w:t>
        </w:r>
      </w:hyperlink>
      <w:r w:rsidR="00A8406C" w:rsidRPr="005B3399">
        <w:rPr>
          <w:rFonts w:ascii="Arial" w:eastAsia="Calibri" w:hAnsi="Arial" w:cs="Arial"/>
        </w:rPr>
        <w:t xml:space="preserve"> </w:t>
      </w:r>
    </w:p>
    <w:p w14:paraId="4756B6EB" w14:textId="00F24D27" w:rsidR="00A619F7" w:rsidRPr="00A8406C" w:rsidRDefault="0035434A" w:rsidP="00A619F7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6" w:history="1">
        <w:r w:rsidR="00A619F7" w:rsidRPr="00A8406C">
          <w:rPr>
            <w:rStyle w:val="Hyperlink"/>
            <w:rFonts w:ascii="Arial" w:eastAsia="Calibri" w:hAnsi="Arial" w:cs="Arial"/>
          </w:rPr>
          <w:t>HPV Vaccination Safety Handout</w:t>
        </w:r>
      </w:hyperlink>
      <w:r w:rsidR="00A619F7" w:rsidRPr="00A8406C">
        <w:rPr>
          <w:rFonts w:ascii="Arial" w:eastAsia="Calibri" w:hAnsi="Arial" w:cs="Arial"/>
        </w:rPr>
        <w:t xml:space="preserve"> </w:t>
      </w:r>
    </w:p>
    <w:p w14:paraId="6F25208E" w14:textId="77777777" w:rsidR="00A619F7" w:rsidRPr="005B3399" w:rsidRDefault="0035434A" w:rsidP="00A619F7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17" w:history="1">
        <w:r w:rsidR="00A619F7" w:rsidRPr="00AA3E9C">
          <w:rPr>
            <w:rStyle w:val="Hyperlink"/>
            <w:rFonts w:ascii="Arial" w:eastAsia="Calibri" w:hAnsi="Arial" w:cs="Arial"/>
          </w:rPr>
          <w:t>Don’t Wait to Vaccinate Flyer</w:t>
        </w:r>
      </w:hyperlink>
    </w:p>
    <w:bookmarkStart w:id="1" w:name="_Hlk103258870"/>
    <w:p w14:paraId="2C5D448E" w14:textId="77777777" w:rsidR="005B3399" w:rsidRPr="00AA3E9C" w:rsidRDefault="005B3399" w:rsidP="005B339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r>
        <w:fldChar w:fldCharType="begin"/>
      </w:r>
      <w:r>
        <w:instrText xml:space="preserve"> HYPERLINK "https://hpvroundtable.org/wp-content/uploads/2022/04/HPV_Roundtable_2022_8x11-poster_WEB.pdf" </w:instrText>
      </w:r>
      <w:r>
        <w:fldChar w:fldCharType="separate"/>
      </w:r>
      <w:r w:rsidRPr="00316C1F">
        <w:rPr>
          <w:rStyle w:val="Hyperlink"/>
          <w:rFonts w:ascii="Arial" w:eastAsia="Calibri" w:hAnsi="Arial" w:cs="Arial"/>
        </w:rPr>
        <w:t>2022 Preteen/Teen Vaccine Clinic Flier</w:t>
      </w:r>
      <w:r>
        <w:rPr>
          <w:rStyle w:val="Hyperlink"/>
          <w:rFonts w:ascii="Arial" w:eastAsia="Calibri" w:hAnsi="Arial" w:cs="Arial"/>
        </w:rPr>
        <w:fldChar w:fldCharType="end"/>
      </w:r>
    </w:p>
    <w:bookmarkEnd w:id="1"/>
    <w:p w14:paraId="174000F7" w14:textId="77777777" w:rsidR="00A619F7" w:rsidRPr="00875966" w:rsidRDefault="00A619F7" w:rsidP="00A619F7">
      <w:pPr>
        <w:pStyle w:val="ListParagraph"/>
        <w:ind w:left="1080"/>
        <w:rPr>
          <w:rFonts w:ascii="Arial" w:eastAsia="Calibri" w:hAnsi="Arial" w:cs="Arial"/>
        </w:rPr>
      </w:pPr>
    </w:p>
    <w:p w14:paraId="0D71D0AF" w14:textId="3FE5A06D" w:rsidR="00A619F7" w:rsidRPr="00EB198B" w:rsidRDefault="00A619F7" w:rsidP="00A619F7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>
        <w:rPr>
          <w:rFonts w:ascii="Arial" w:hAnsi="Arial" w:cs="Arial"/>
          <w:b/>
          <w:bCs/>
        </w:rPr>
        <w:t>LOOK for U</w:t>
      </w:r>
      <w:r w:rsidRPr="00875966">
        <w:rPr>
          <w:rFonts w:ascii="Arial" w:hAnsi="Arial" w:cs="Arial"/>
          <w:b/>
          <w:bCs/>
        </w:rPr>
        <w:t xml:space="preserve">pcoming “HPV Vaccination </w:t>
      </w:r>
      <w:r w:rsidR="00185F35">
        <w:rPr>
          <w:rFonts w:ascii="Arial" w:hAnsi="Arial" w:cs="Arial"/>
          <w:b/>
          <w:bCs/>
        </w:rPr>
        <w:t>Start</w:t>
      </w:r>
      <w:r w:rsidR="00B1755A">
        <w:rPr>
          <w:rFonts w:ascii="Arial" w:hAnsi="Arial" w:cs="Arial"/>
          <w:b/>
          <w:bCs/>
        </w:rPr>
        <w:t>s</w:t>
      </w:r>
      <w:r w:rsidRPr="00875966">
        <w:rPr>
          <w:rFonts w:ascii="Arial" w:hAnsi="Arial" w:cs="Arial"/>
          <w:b/>
          <w:bCs/>
        </w:rPr>
        <w:t xml:space="preserve"> at 9” </w:t>
      </w:r>
      <w:r>
        <w:rPr>
          <w:rFonts w:ascii="Arial" w:hAnsi="Arial" w:cs="Arial"/>
          <w:b/>
          <w:bCs/>
        </w:rPr>
        <w:t>Communications</w:t>
      </w:r>
    </w:p>
    <w:p w14:paraId="625F91F4" w14:textId="7052DE3E" w:rsidR="00A619F7" w:rsidRDefault="00A619F7" w:rsidP="00A619F7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is summer</w:t>
      </w:r>
      <w:r w:rsidR="00712B19">
        <w:rPr>
          <w:rFonts w:ascii="Arial" w:eastAsia="Calibri" w:hAnsi="Arial" w:cs="Arial"/>
        </w:rPr>
        <w:t>,</w:t>
      </w:r>
      <w:r>
        <w:rPr>
          <w:rFonts w:ascii="Arial" w:eastAsia="Calibri" w:hAnsi="Arial" w:cs="Arial"/>
        </w:rPr>
        <w:t xml:space="preserve"> the National HPV Vaccination Roundtable will send additional resources to help you </w:t>
      </w:r>
      <w:r w:rsidR="00712B19">
        <w:rPr>
          <w:rFonts w:ascii="Arial" w:eastAsia="Calibri" w:hAnsi="Arial" w:cs="Arial"/>
        </w:rPr>
        <w:t xml:space="preserve">increase </w:t>
      </w:r>
      <w:r>
        <w:rPr>
          <w:rFonts w:ascii="Arial" w:eastAsia="Calibri" w:hAnsi="Arial" w:cs="Arial"/>
        </w:rPr>
        <w:t xml:space="preserve">HPV vaccination. Also, make plans to join online for the </w:t>
      </w:r>
      <w:r w:rsidR="00BC17A5">
        <w:rPr>
          <w:rFonts w:ascii="Arial" w:eastAsia="Calibri" w:hAnsi="Arial" w:cs="Arial"/>
        </w:rPr>
        <w:t xml:space="preserve"> </w:t>
      </w:r>
      <w:hyperlink r:id="rId18" w:history="1">
        <w:r w:rsidR="00BC17A5" w:rsidRPr="00BC17A5">
          <w:rPr>
            <w:rStyle w:val="Hyperlink"/>
            <w:rFonts w:ascii="Arial" w:eastAsia="Calibri" w:hAnsi="Arial" w:cs="Arial"/>
          </w:rPr>
          <w:t>2022 National Meeting</w:t>
        </w:r>
      </w:hyperlink>
      <w:r w:rsidR="00BC17A5">
        <w:rPr>
          <w:rFonts w:ascii="Arial" w:eastAsia="Calibri" w:hAnsi="Arial" w:cs="Arial"/>
        </w:rPr>
        <w:t xml:space="preserve"> </w:t>
      </w:r>
      <w:r w:rsidR="005853DE">
        <w:rPr>
          <w:rFonts w:ascii="Arial" w:eastAsia="Calibri" w:hAnsi="Arial" w:cs="Arial"/>
        </w:rPr>
        <w:t>o</w:t>
      </w:r>
      <w:r>
        <w:rPr>
          <w:rFonts w:ascii="Arial" w:eastAsia="Calibri" w:hAnsi="Arial" w:cs="Arial"/>
        </w:rPr>
        <w:t>n September</w:t>
      </w:r>
      <w:r w:rsidR="005853DE">
        <w:rPr>
          <w:rFonts w:ascii="Arial" w:eastAsia="Calibri" w:hAnsi="Arial" w:cs="Arial"/>
        </w:rPr>
        <w:t xml:space="preserve"> 28</w:t>
      </w:r>
      <w:r>
        <w:rPr>
          <w:rFonts w:ascii="Arial" w:eastAsia="Calibri" w:hAnsi="Arial" w:cs="Arial"/>
        </w:rPr>
        <w:t xml:space="preserve">! </w:t>
      </w:r>
    </w:p>
    <w:p w14:paraId="076F2951" w14:textId="351BEC68" w:rsidR="00A619F7" w:rsidRDefault="00A619F7" w:rsidP="00A619F7">
      <w:pPr>
        <w:spacing w:after="160" w:line="259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br w:type="page"/>
      </w:r>
    </w:p>
    <w:p w14:paraId="4E90BC93" w14:textId="1DC201FC" w:rsidR="00A619F7" w:rsidRPr="002D702C" w:rsidRDefault="00712B19" w:rsidP="00A619F7">
      <w:pPr>
        <w:pStyle w:val="Heading1"/>
        <w:rPr>
          <w:sz w:val="40"/>
          <w:szCs w:val="40"/>
        </w:rPr>
      </w:pPr>
      <w:bookmarkStart w:id="2" w:name="_Toc100843616"/>
      <w:r w:rsidRPr="002D702C">
        <w:rPr>
          <w:color w:val="70ABB1" w:themeColor="accent4"/>
          <w:sz w:val="40"/>
          <w:szCs w:val="40"/>
        </w:rPr>
        <w:lastRenderedPageBreak/>
        <w:t>State &amp; Local Health Departments</w:t>
      </w:r>
      <w:r w:rsidR="00A619F7" w:rsidRPr="002D702C">
        <w:rPr>
          <w:color w:val="70ABB1" w:themeColor="accent4"/>
          <w:sz w:val="40"/>
          <w:szCs w:val="40"/>
        </w:rPr>
        <w:t xml:space="preserve"> </w:t>
      </w:r>
      <w:r w:rsidRPr="002D702C">
        <w:rPr>
          <w:sz w:val="40"/>
          <w:szCs w:val="40"/>
        </w:rPr>
        <w:t>Message</w:t>
      </w:r>
      <w:r w:rsidR="00A619F7" w:rsidRPr="002D702C">
        <w:rPr>
          <w:sz w:val="40"/>
          <w:szCs w:val="40"/>
        </w:rPr>
        <w:t xml:space="preserve"> Samples</w:t>
      </w:r>
      <w:bookmarkEnd w:id="2"/>
    </w:p>
    <w:p w14:paraId="219F3D6E" w14:textId="77777777" w:rsidR="00A619F7" w:rsidRDefault="00A619F7" w:rsidP="00A619F7">
      <w:pPr>
        <w:rPr>
          <w:rFonts w:ascii="Arial" w:eastAsia="Calibri" w:hAnsi="Arial" w:cs="Arial"/>
        </w:rPr>
      </w:pPr>
    </w:p>
    <w:p w14:paraId="75045942" w14:textId="77777777" w:rsidR="00A619F7" w:rsidRDefault="00A619F7" w:rsidP="00A619F7">
      <w:pPr>
        <w:rPr>
          <w:rFonts w:ascii="Arial" w:eastAsia="Calibri" w:hAnsi="Arial" w:cs="Arial"/>
          <w:i/>
          <w:iCs/>
        </w:rPr>
      </w:pPr>
      <w:r w:rsidRPr="005F23A4">
        <w:rPr>
          <w:rFonts w:ascii="Arial" w:eastAsia="Calibri" w:hAnsi="Arial" w:cs="Arial"/>
          <w:i/>
          <w:iCs/>
          <w:highlight w:val="yellow"/>
        </w:rPr>
        <w:t>Social Media</w:t>
      </w:r>
    </w:p>
    <w:p w14:paraId="42E130F0" w14:textId="77777777" w:rsidR="00A619F7" w:rsidRPr="00175916" w:rsidRDefault="00A619F7" w:rsidP="00A619F7">
      <w:pPr>
        <w:rPr>
          <w:rFonts w:ascii="Arial" w:eastAsia="Calibri" w:hAnsi="Arial" w:cs="Arial"/>
          <w:i/>
          <w:iCs/>
        </w:rPr>
      </w:pPr>
    </w:p>
    <w:p w14:paraId="541F39AF" w14:textId="77777777" w:rsidR="00A619F7" w:rsidRDefault="00A619F7" w:rsidP="00A619F7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1</w:t>
      </w:r>
    </w:p>
    <w:p w14:paraId="4CF4C7E3" w14:textId="26FB7E72" w:rsidR="00A619F7" w:rsidRPr="00744DE5" w:rsidRDefault="00A619F7" w:rsidP="00A619F7">
      <w:pPr>
        <w:widowControl w:val="0"/>
        <w:rPr>
          <w:rFonts w:ascii="Arial" w:eastAsia="Calibri" w:hAnsi="Arial" w:cs="Arial"/>
        </w:rPr>
      </w:pPr>
      <w:bookmarkStart w:id="3" w:name="_Hlk101354948"/>
      <w:r>
        <w:rPr>
          <w:rFonts w:ascii="Arial" w:eastAsia="Calibri" w:hAnsi="Arial" w:cs="Arial"/>
        </w:rPr>
        <w:t>Get a jump on HPV vaccination</w:t>
      </w:r>
      <w:bookmarkEnd w:id="3"/>
      <w:r>
        <w:rPr>
          <w:rFonts w:ascii="Arial" w:eastAsia="Calibri" w:hAnsi="Arial" w:cs="Arial"/>
        </w:rPr>
        <w:t xml:space="preserve"> by starting at age 9! </w:t>
      </w:r>
      <w:r w:rsidR="00A8406C">
        <w:rPr>
          <w:rFonts w:ascii="Arial" w:eastAsia="Calibri" w:hAnsi="Arial" w:cs="Arial"/>
        </w:rPr>
        <w:t>Our healthcare providers will start the 2-dose HPV vaccine series at age 9 to help prevent 6 HPV cancers</w:t>
      </w:r>
      <w:r>
        <w:rPr>
          <w:rFonts w:ascii="Arial" w:eastAsia="Calibri" w:hAnsi="Arial" w:cs="Arial"/>
        </w:rPr>
        <w:t>. Learn more on our website - LINK</w:t>
      </w:r>
    </w:p>
    <w:p w14:paraId="65A53D15" w14:textId="77777777" w:rsidR="00A619F7" w:rsidRPr="00744DE5" w:rsidRDefault="00A619F7" w:rsidP="00A619F7">
      <w:pPr>
        <w:rPr>
          <w:rFonts w:ascii="Arial" w:eastAsia="Calibri" w:hAnsi="Arial" w:cs="Arial"/>
        </w:rPr>
      </w:pPr>
    </w:p>
    <w:p w14:paraId="0F2544DE" w14:textId="77777777" w:rsidR="00A619F7" w:rsidRDefault="00A619F7" w:rsidP="00A619F7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2</w:t>
      </w:r>
    </w:p>
    <w:p w14:paraId="23CFC441" w14:textId="35E3E308" w:rsidR="00A619F7" w:rsidRPr="00A619F7" w:rsidRDefault="00A619F7" w:rsidP="00A619F7">
      <w:pPr>
        <w:widowControl w:val="0"/>
        <w:rPr>
          <w:rFonts w:ascii="Arial" w:eastAsia="Calibri" w:hAnsi="Arial" w:cs="Arial"/>
        </w:rPr>
      </w:pPr>
      <w:r w:rsidRPr="00A619F7">
        <w:rPr>
          <w:rFonts w:ascii="Arial" w:eastAsia="Calibri" w:hAnsi="Arial" w:cs="Arial"/>
        </w:rPr>
        <w:t xml:space="preserve">HPV vaccination is cancer prevention. </w:t>
      </w:r>
      <w:r w:rsidR="00A8406C">
        <w:rPr>
          <w:rFonts w:ascii="Arial" w:eastAsia="Calibri" w:hAnsi="Arial" w:cs="Arial"/>
        </w:rPr>
        <w:t xml:space="preserve">Our </w:t>
      </w:r>
      <w:r w:rsidRPr="00A619F7">
        <w:rPr>
          <w:rFonts w:ascii="Arial" w:eastAsia="Calibri" w:hAnsi="Arial" w:cs="Arial"/>
        </w:rPr>
        <w:t>healthcare provider</w:t>
      </w:r>
      <w:r w:rsidR="000B1DB0">
        <w:rPr>
          <w:rFonts w:ascii="Arial" w:eastAsia="Calibri" w:hAnsi="Arial" w:cs="Arial"/>
        </w:rPr>
        <w:t>s</w:t>
      </w:r>
      <w:r w:rsidRPr="00A619F7">
        <w:rPr>
          <w:rFonts w:ascii="Arial" w:eastAsia="Calibri" w:hAnsi="Arial" w:cs="Arial"/>
        </w:rPr>
        <w:t xml:space="preserve"> </w:t>
      </w:r>
      <w:r w:rsidR="00A8406C">
        <w:rPr>
          <w:rFonts w:ascii="Arial" w:eastAsia="Calibri" w:hAnsi="Arial" w:cs="Arial"/>
        </w:rPr>
        <w:t>will start talking to parents about the HPV</w:t>
      </w:r>
      <w:r w:rsidRPr="00A619F7">
        <w:rPr>
          <w:rFonts w:ascii="Arial" w:eastAsia="Calibri" w:hAnsi="Arial" w:cs="Arial"/>
        </w:rPr>
        <w:t xml:space="preserve"> vaccine when </w:t>
      </w:r>
      <w:r w:rsidR="00604CD9">
        <w:rPr>
          <w:rFonts w:ascii="Arial" w:eastAsia="Calibri" w:hAnsi="Arial" w:cs="Arial"/>
        </w:rPr>
        <w:t>their</w:t>
      </w:r>
      <w:r w:rsidR="00604CD9" w:rsidRPr="00A619F7">
        <w:rPr>
          <w:rFonts w:ascii="Arial" w:eastAsia="Calibri" w:hAnsi="Arial" w:cs="Arial"/>
        </w:rPr>
        <w:t xml:space="preserve"> </w:t>
      </w:r>
      <w:r w:rsidRPr="00A619F7">
        <w:rPr>
          <w:rFonts w:ascii="Arial" w:eastAsia="Calibri" w:hAnsi="Arial" w:cs="Arial"/>
        </w:rPr>
        <w:t xml:space="preserve">child turns 9. </w:t>
      </w:r>
      <w:r w:rsidR="00712B19">
        <w:rPr>
          <w:rFonts w:ascii="Arial" w:eastAsia="Calibri" w:hAnsi="Arial" w:cs="Arial"/>
        </w:rPr>
        <w:t>When given at the recommended ages, this vaccine can prevent more than 90% of HPV cancer</w:t>
      </w:r>
      <w:r w:rsidRPr="00A619F7">
        <w:rPr>
          <w:rFonts w:ascii="Arial" w:eastAsia="Calibri" w:hAnsi="Arial" w:cs="Arial"/>
        </w:rPr>
        <w:t>s. Learn more on our website - LINK</w:t>
      </w:r>
    </w:p>
    <w:p w14:paraId="74A8AFA7" w14:textId="77777777" w:rsidR="00A619F7" w:rsidRPr="00A619F7" w:rsidRDefault="00A619F7" w:rsidP="00A619F7">
      <w:pPr>
        <w:widowControl w:val="0"/>
        <w:rPr>
          <w:rFonts w:ascii="Arial" w:eastAsia="Calibri" w:hAnsi="Arial" w:cs="Arial"/>
        </w:rPr>
      </w:pPr>
    </w:p>
    <w:p w14:paraId="066782CC" w14:textId="77777777" w:rsidR="00A619F7" w:rsidRDefault="00A619F7" w:rsidP="00A619F7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3</w:t>
      </w:r>
    </w:p>
    <w:p w14:paraId="4C117997" w14:textId="311380B8" w:rsidR="00A619F7" w:rsidRDefault="00712B19" w:rsidP="00A619F7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</w:rPr>
        <w:t>Unified on cancer prevention</w:t>
      </w:r>
      <w:r w:rsidR="000B1DB0" w:rsidRPr="75DF2C26">
        <w:rPr>
          <w:rFonts w:ascii="Arial" w:eastAsia="Calibri" w:hAnsi="Arial" w:cs="Arial"/>
        </w:rPr>
        <w:t>,</w:t>
      </w:r>
      <w:r w:rsidR="00A619F7" w:rsidRPr="75DF2C26">
        <w:rPr>
          <w:rFonts w:ascii="Arial" w:eastAsia="Calibri" w:hAnsi="Arial" w:cs="Arial"/>
        </w:rPr>
        <w:t xml:space="preserve"> </w:t>
      </w:r>
      <w:bookmarkStart w:id="4" w:name="_Hlk103259522"/>
      <w:r w:rsidR="00A10763">
        <w:rPr>
          <w:rFonts w:ascii="Arial" w:eastAsia="Calibri" w:hAnsi="Arial" w:cs="Arial"/>
        </w:rPr>
        <w:t>the</w:t>
      </w:r>
      <w:r w:rsidR="00CE712A" w:rsidRPr="00CE712A">
        <w:rPr>
          <w:rFonts w:ascii="Arial" w:eastAsia="Calibri" w:hAnsi="Arial" w:cs="Arial"/>
        </w:rPr>
        <w:t xml:space="preserve"> Centers for Disease Control and Prevention</w:t>
      </w:r>
      <w:r w:rsidR="009506BF">
        <w:rPr>
          <w:rFonts w:ascii="Arial" w:eastAsia="Calibri" w:hAnsi="Arial" w:cs="Arial"/>
        </w:rPr>
        <w:t xml:space="preserve">, </w:t>
      </w:r>
      <w:r w:rsidR="00CE712A" w:rsidRPr="00CE712A">
        <w:rPr>
          <w:rFonts w:ascii="Arial" w:eastAsia="Calibri" w:hAnsi="Arial" w:cs="Arial"/>
        </w:rPr>
        <w:t>the American Academy of Pediatrics, the American Cancer Society</w:t>
      </w:r>
      <w:r w:rsidR="00C975A4">
        <w:rPr>
          <w:rFonts w:ascii="Arial" w:eastAsia="Calibri" w:hAnsi="Arial" w:cs="Arial"/>
        </w:rPr>
        <w:t xml:space="preserve">, </w:t>
      </w:r>
      <w:r w:rsidR="00CE712A" w:rsidRPr="00CE712A">
        <w:rPr>
          <w:rFonts w:ascii="Arial" w:eastAsia="Calibri" w:hAnsi="Arial" w:cs="Arial"/>
        </w:rPr>
        <w:t xml:space="preserve">and the National HPV Vaccination Roundtable </w:t>
      </w:r>
      <w:bookmarkEnd w:id="4"/>
      <w:r w:rsidR="00A8406C" w:rsidRPr="75DF2C26">
        <w:rPr>
          <w:rFonts w:ascii="Arial" w:eastAsia="Calibri" w:hAnsi="Arial" w:cs="Arial"/>
        </w:rPr>
        <w:t>agree that</w:t>
      </w:r>
      <w:r w:rsidRPr="75DF2C26">
        <w:rPr>
          <w:rFonts w:ascii="Arial" w:eastAsia="Calibri" w:hAnsi="Arial" w:cs="Arial"/>
        </w:rPr>
        <w:t xml:space="preserve"> </w:t>
      </w:r>
      <w:r w:rsidR="00A619F7" w:rsidRPr="75DF2C26">
        <w:rPr>
          <w:rFonts w:ascii="Arial" w:eastAsia="Calibri" w:hAnsi="Arial" w:cs="Arial"/>
        </w:rPr>
        <w:t xml:space="preserve">HPV </w:t>
      </w:r>
      <w:r w:rsidR="00A8406C" w:rsidRPr="75DF2C26">
        <w:rPr>
          <w:rFonts w:ascii="Arial" w:eastAsia="Calibri" w:hAnsi="Arial" w:cs="Arial"/>
        </w:rPr>
        <w:t>vaccin</w:t>
      </w:r>
      <w:r w:rsidRPr="75DF2C26">
        <w:rPr>
          <w:rFonts w:ascii="Arial" w:eastAsia="Calibri" w:hAnsi="Arial" w:cs="Arial"/>
        </w:rPr>
        <w:t>ation</w:t>
      </w:r>
      <w:r w:rsidR="00A8406C" w:rsidRPr="75DF2C26">
        <w:rPr>
          <w:rFonts w:ascii="Arial" w:eastAsia="Calibri" w:hAnsi="Arial" w:cs="Arial"/>
        </w:rPr>
        <w:t xml:space="preserve"> </w:t>
      </w:r>
      <w:r w:rsidR="001F68B9" w:rsidRPr="75DF2C26">
        <w:rPr>
          <w:rFonts w:ascii="Arial" w:eastAsia="Calibri" w:hAnsi="Arial" w:cs="Arial"/>
        </w:rPr>
        <w:t>s</w:t>
      </w:r>
      <w:r w:rsidR="00185F35" w:rsidRPr="75DF2C26">
        <w:rPr>
          <w:rFonts w:ascii="Arial" w:eastAsia="Calibri" w:hAnsi="Arial" w:cs="Arial"/>
        </w:rPr>
        <w:t>tart</w:t>
      </w:r>
      <w:r w:rsidR="00573FF1" w:rsidRPr="75DF2C26">
        <w:rPr>
          <w:rFonts w:ascii="Arial" w:eastAsia="Calibri" w:hAnsi="Arial" w:cs="Arial"/>
        </w:rPr>
        <w:t>s</w:t>
      </w:r>
      <w:r w:rsidRPr="75DF2C26">
        <w:rPr>
          <w:rFonts w:ascii="Arial" w:eastAsia="Calibri" w:hAnsi="Arial" w:cs="Arial"/>
        </w:rPr>
        <w:t xml:space="preserve"> at</w:t>
      </w:r>
      <w:r w:rsidR="00A8406C" w:rsidRPr="75DF2C26">
        <w:rPr>
          <w:rFonts w:ascii="Arial" w:eastAsia="Calibri" w:hAnsi="Arial" w:cs="Arial"/>
        </w:rPr>
        <w:t xml:space="preserve"> </w:t>
      </w:r>
      <w:r w:rsidR="00A3561C">
        <w:rPr>
          <w:rFonts w:ascii="Arial" w:eastAsia="Calibri" w:hAnsi="Arial" w:cs="Arial"/>
        </w:rPr>
        <w:t xml:space="preserve">the </w:t>
      </w:r>
      <w:r w:rsidR="00A619F7" w:rsidRPr="75DF2C26">
        <w:rPr>
          <w:rFonts w:ascii="Arial" w:eastAsia="Calibri" w:hAnsi="Arial" w:cs="Arial"/>
        </w:rPr>
        <w:t>age 9 well visit. Learn more on our website - LINK</w:t>
      </w:r>
    </w:p>
    <w:p w14:paraId="55727982" w14:textId="11D062BF" w:rsidR="00A619F7" w:rsidRDefault="009506BF" w:rsidP="00A619F7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 </w:t>
      </w:r>
    </w:p>
    <w:p w14:paraId="23AC6065" w14:textId="77777777" w:rsidR="00A619F7" w:rsidRPr="005F23A4" w:rsidRDefault="00A619F7" w:rsidP="00A619F7">
      <w:pPr>
        <w:rPr>
          <w:rFonts w:ascii="Arial" w:eastAsia="Calibri" w:hAnsi="Arial" w:cs="Arial"/>
          <w:i/>
          <w:iCs/>
        </w:rPr>
      </w:pPr>
      <w:r>
        <w:rPr>
          <w:rFonts w:ascii="Arial" w:eastAsia="Calibri" w:hAnsi="Arial" w:cs="Arial"/>
          <w:i/>
          <w:iCs/>
          <w:highlight w:val="yellow"/>
        </w:rPr>
        <w:t>Email/</w:t>
      </w:r>
      <w:r w:rsidRPr="005F23A4">
        <w:rPr>
          <w:rFonts w:ascii="Arial" w:eastAsia="Calibri" w:hAnsi="Arial" w:cs="Arial"/>
          <w:i/>
          <w:iCs/>
          <w:highlight w:val="yellow"/>
        </w:rPr>
        <w:t>Blog Post</w:t>
      </w:r>
    </w:p>
    <w:p w14:paraId="26FAD94F" w14:textId="77777777" w:rsidR="00A619F7" w:rsidRDefault="00A619F7" w:rsidP="00A619F7">
      <w:pPr>
        <w:rPr>
          <w:rFonts w:ascii="Arial" w:eastAsia="Calibri" w:hAnsi="Arial" w:cs="Arial"/>
        </w:rPr>
      </w:pPr>
    </w:p>
    <w:p w14:paraId="006F84A5" w14:textId="7595864F" w:rsidR="00A619F7" w:rsidRPr="00744DE5" w:rsidRDefault="00A619F7" w:rsidP="00A619F7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</w:rPr>
        <w:t xml:space="preserve">Get a jump-start on HPV vaccination! Ask your healthcare provider about </w:t>
      </w:r>
      <w:r w:rsidR="00BA3FFA">
        <w:rPr>
          <w:rFonts w:ascii="Arial" w:eastAsia="Calibri" w:hAnsi="Arial" w:cs="Arial"/>
        </w:rPr>
        <w:t>starting</w:t>
      </w:r>
      <w:r w:rsidR="00C34DA0">
        <w:rPr>
          <w:rFonts w:ascii="Arial" w:eastAsia="Calibri" w:hAnsi="Arial" w:cs="Arial"/>
        </w:rPr>
        <w:t xml:space="preserve"> </w:t>
      </w:r>
      <w:r w:rsidRPr="75DF2C26">
        <w:rPr>
          <w:rFonts w:ascii="Arial" w:eastAsia="Calibri" w:hAnsi="Arial" w:cs="Arial"/>
        </w:rPr>
        <w:t>HPV vaccin</w:t>
      </w:r>
      <w:r w:rsidR="00C34DA0">
        <w:rPr>
          <w:rFonts w:ascii="Arial" w:eastAsia="Calibri" w:hAnsi="Arial" w:cs="Arial"/>
        </w:rPr>
        <w:t>ation</w:t>
      </w:r>
      <w:r w:rsidRPr="75DF2C26">
        <w:rPr>
          <w:rFonts w:ascii="Arial" w:eastAsia="Calibri" w:hAnsi="Arial" w:cs="Arial"/>
        </w:rPr>
        <w:t xml:space="preserve"> at your child’s age 9 well visit. </w:t>
      </w:r>
    </w:p>
    <w:p w14:paraId="5140525B" w14:textId="77777777" w:rsidR="00A619F7" w:rsidRPr="00744DE5" w:rsidRDefault="00A619F7" w:rsidP="00A619F7">
      <w:pPr>
        <w:rPr>
          <w:rFonts w:ascii="Arial" w:eastAsia="Calibri" w:hAnsi="Arial" w:cs="Arial"/>
        </w:rPr>
      </w:pPr>
    </w:p>
    <w:p w14:paraId="2BA4518A" w14:textId="281A02AE" w:rsidR="00A619F7" w:rsidRDefault="00A619F7" w:rsidP="00A619F7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</w:rPr>
        <w:t xml:space="preserve">Starting the 2-shot HPV vaccine series at age 9 will help get your child fully vaccinated by age 13. </w:t>
      </w:r>
      <w:r w:rsidR="000850E7">
        <w:rPr>
          <w:rFonts w:ascii="Arial" w:eastAsia="Calibri" w:hAnsi="Arial" w:cs="Arial"/>
        </w:rPr>
        <w:t>T</w:t>
      </w:r>
      <w:r w:rsidR="00246CAB" w:rsidRPr="00246CAB">
        <w:rPr>
          <w:rFonts w:ascii="Arial" w:eastAsia="Calibri" w:hAnsi="Arial" w:cs="Arial"/>
        </w:rPr>
        <w:t>he Centers for Disease Control and Prevention, the American Academy of Pediatrics, the American Cancer Society</w:t>
      </w:r>
      <w:r w:rsidR="00C975A4">
        <w:rPr>
          <w:rFonts w:ascii="Arial" w:eastAsia="Calibri" w:hAnsi="Arial" w:cs="Arial"/>
        </w:rPr>
        <w:t>,</w:t>
      </w:r>
      <w:r w:rsidR="00246CAB" w:rsidRPr="00246CAB">
        <w:rPr>
          <w:rFonts w:ascii="Arial" w:eastAsia="Calibri" w:hAnsi="Arial" w:cs="Arial"/>
        </w:rPr>
        <w:t xml:space="preserve"> and the National HPV Vaccination Roundtable </w:t>
      </w:r>
      <w:r w:rsidRPr="75DF2C26">
        <w:rPr>
          <w:rFonts w:ascii="Arial" w:eastAsia="Calibri" w:hAnsi="Arial" w:cs="Arial"/>
        </w:rPr>
        <w:t>agree that HPV vaccination start</w:t>
      </w:r>
      <w:r w:rsidR="00D5034C">
        <w:rPr>
          <w:rFonts w:ascii="Arial" w:eastAsia="Calibri" w:hAnsi="Arial" w:cs="Arial"/>
        </w:rPr>
        <w:t>s</w:t>
      </w:r>
      <w:r w:rsidRPr="75DF2C26">
        <w:rPr>
          <w:rFonts w:ascii="Arial" w:eastAsia="Calibri" w:hAnsi="Arial" w:cs="Arial"/>
        </w:rPr>
        <w:t xml:space="preserve"> at age 9.</w:t>
      </w:r>
    </w:p>
    <w:p w14:paraId="59D8F053" w14:textId="77777777" w:rsidR="00A619F7" w:rsidRDefault="00A619F7" w:rsidP="00A619F7">
      <w:pPr>
        <w:widowControl w:val="0"/>
        <w:rPr>
          <w:rFonts w:ascii="Arial" w:eastAsia="Calibri" w:hAnsi="Arial" w:cs="Arial"/>
        </w:rPr>
      </w:pPr>
    </w:p>
    <w:p w14:paraId="0967FC1D" w14:textId="77777777" w:rsidR="00A3561C" w:rsidRDefault="00A619F7" w:rsidP="00A619F7">
      <w:pPr>
        <w:widowControl w:val="0"/>
        <w:rPr>
          <w:rFonts w:ascii="Arial" w:eastAsia="Calibri" w:hAnsi="Arial" w:cs="Arial"/>
        </w:rPr>
      </w:pPr>
      <w:r w:rsidRPr="0086216F">
        <w:rPr>
          <w:rFonts w:ascii="Arial" w:eastAsia="Calibri" w:hAnsi="Arial" w:cs="Arial"/>
          <w:b/>
          <w:bCs/>
        </w:rPr>
        <w:t>HPV vaccination is cancer prevention.</w:t>
      </w:r>
      <w:r>
        <w:rPr>
          <w:rFonts w:ascii="Arial" w:eastAsia="Calibri" w:hAnsi="Arial" w:cs="Arial"/>
        </w:rPr>
        <w:t xml:space="preserve"> It</w:t>
      </w:r>
      <w:r w:rsidRPr="00744DE5">
        <w:rPr>
          <w:rFonts w:ascii="Arial" w:eastAsia="Calibri" w:hAnsi="Arial" w:cs="Arial"/>
        </w:rPr>
        <w:t xml:space="preserve"> can prevent more than 90% of </w:t>
      </w:r>
      <w:r>
        <w:rPr>
          <w:rFonts w:ascii="Arial" w:eastAsia="Calibri" w:hAnsi="Arial" w:cs="Arial"/>
        </w:rPr>
        <w:t xml:space="preserve">6 </w:t>
      </w:r>
      <w:r w:rsidRPr="00744DE5">
        <w:rPr>
          <w:rFonts w:ascii="Arial" w:eastAsia="Calibri" w:hAnsi="Arial" w:cs="Arial"/>
        </w:rPr>
        <w:t>HPV cancers when given at the recommended ages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>Research has shown th</w:t>
      </w:r>
      <w:r w:rsidR="00D5034C">
        <w:rPr>
          <w:rFonts w:ascii="Arial" w:eastAsia="Calibri" w:hAnsi="Arial" w:cs="Arial"/>
        </w:rPr>
        <w:t>at</w:t>
      </w:r>
      <w:r w:rsidRPr="00744DE5">
        <w:rPr>
          <w:rFonts w:ascii="Arial" w:eastAsia="Calibri" w:hAnsi="Arial" w:cs="Arial"/>
        </w:rPr>
        <w:t xml:space="preserve"> vaccin</w:t>
      </w:r>
      <w:r w:rsidR="00D5034C">
        <w:rPr>
          <w:rFonts w:ascii="Arial" w:eastAsia="Calibri" w:hAnsi="Arial" w:cs="Arial"/>
        </w:rPr>
        <w:t>ation</w:t>
      </w:r>
      <w:r w:rsidRPr="00744DE5">
        <w:rPr>
          <w:rFonts w:ascii="Arial" w:eastAsia="Calibri" w:hAnsi="Arial" w:cs="Arial"/>
        </w:rPr>
        <w:t xml:space="preserve"> provides close to 100% protection against infections</w:t>
      </w:r>
      <w:r w:rsidR="00C97287">
        <w:rPr>
          <w:rFonts w:ascii="Arial" w:eastAsia="Calibri" w:hAnsi="Arial" w:cs="Arial"/>
        </w:rPr>
        <w:t>,</w:t>
      </w:r>
      <w:r w:rsidRPr="00744DE5">
        <w:rPr>
          <w:rFonts w:ascii="Arial" w:eastAsia="Calibri" w:hAnsi="Arial" w:cs="Arial"/>
        </w:rPr>
        <w:t xml:space="preserve"> precancers</w:t>
      </w:r>
      <w:r w:rsidR="00C97287">
        <w:rPr>
          <w:rFonts w:ascii="Arial" w:eastAsia="Calibri" w:hAnsi="Arial" w:cs="Arial"/>
        </w:rPr>
        <w:t>, and cancers</w:t>
      </w:r>
      <w:r w:rsidRPr="00744DE5">
        <w:rPr>
          <w:rFonts w:ascii="Arial" w:eastAsia="Calibri" w:hAnsi="Arial" w:cs="Arial"/>
        </w:rPr>
        <w:t xml:space="preserve"> caused by the types of HPV in</w:t>
      </w:r>
      <w:r w:rsidR="000B1DB0">
        <w:rPr>
          <w:rFonts w:ascii="Arial" w:eastAsia="Calibri" w:hAnsi="Arial" w:cs="Arial"/>
        </w:rPr>
        <w:t>cluded in</w:t>
      </w:r>
      <w:r w:rsidRPr="00744DE5">
        <w:rPr>
          <w:rFonts w:ascii="Arial" w:eastAsia="Calibri" w:hAnsi="Arial" w:cs="Arial"/>
        </w:rPr>
        <w:t xml:space="preserve"> the vaccine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More than </w:t>
      </w:r>
      <w:r>
        <w:rPr>
          <w:rFonts w:ascii="Arial" w:eastAsia="Calibri" w:hAnsi="Arial" w:cs="Arial"/>
        </w:rPr>
        <w:t>75</w:t>
      </w:r>
      <w:r w:rsidRPr="00744DE5">
        <w:rPr>
          <w:rFonts w:ascii="Arial" w:eastAsia="Calibri" w:hAnsi="Arial" w:cs="Arial"/>
        </w:rPr>
        <w:t>% of US parents have chosen to protect their children from HPV cancer with the HPV vaccine.</w:t>
      </w:r>
    </w:p>
    <w:p w14:paraId="56C89D77" w14:textId="77777777" w:rsidR="00A3561C" w:rsidRPr="00D02E27" w:rsidRDefault="00A3561C" w:rsidP="00A619F7">
      <w:pPr>
        <w:widowControl w:val="0"/>
        <w:rPr>
          <w:rFonts w:ascii="Arial" w:eastAsia="Calibri" w:hAnsi="Arial" w:cs="Arial"/>
          <w:sz w:val="16"/>
          <w:szCs w:val="16"/>
        </w:rPr>
      </w:pPr>
    </w:p>
    <w:p w14:paraId="5F8C1FF7" w14:textId="7FAC2081" w:rsidR="00A619F7" w:rsidRPr="00D02E27" w:rsidRDefault="00A619F7" w:rsidP="00A619F7">
      <w:pPr>
        <w:widowControl w:val="0"/>
        <w:rPr>
          <w:rFonts w:ascii="Arial" w:eastAsia="Calibri" w:hAnsi="Arial" w:cs="Arial"/>
          <w:b/>
          <w:bCs/>
        </w:rPr>
      </w:pPr>
      <w:r w:rsidRPr="00D02E27">
        <w:rPr>
          <w:rFonts w:ascii="Arial" w:eastAsia="Calibri" w:hAnsi="Arial" w:cs="Arial"/>
          <w:b/>
          <w:bCs/>
        </w:rPr>
        <w:t>Download these resources to learn more about the HPV vaccine for your children:</w:t>
      </w:r>
    </w:p>
    <w:p w14:paraId="3D2EE451" w14:textId="77777777" w:rsidR="001F68B9" w:rsidRPr="00A8406C" w:rsidRDefault="0035434A" w:rsidP="001F68B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9" w:history="1">
        <w:r w:rsidR="001F68B9" w:rsidRPr="00A8406C">
          <w:rPr>
            <w:rStyle w:val="Hyperlink"/>
            <w:rFonts w:ascii="Arial" w:eastAsia="Calibri" w:hAnsi="Arial" w:cs="Arial"/>
          </w:rPr>
          <w:t>How to Give a Strong Recommendation for HPV Vaccination</w:t>
        </w:r>
      </w:hyperlink>
    </w:p>
    <w:p w14:paraId="4AF9BADC" w14:textId="77777777" w:rsidR="001F68B9" w:rsidRPr="001F68B9" w:rsidRDefault="0035434A" w:rsidP="001F68B9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20" w:history="1">
        <w:r w:rsidR="001F68B9" w:rsidRPr="00A8406C">
          <w:rPr>
            <w:rStyle w:val="Hyperlink"/>
            <w:rFonts w:ascii="Arial" w:hAnsi="Arial" w:cs="Arial"/>
          </w:rPr>
          <w:t>Clinician &amp; Support Staff Action Guides</w:t>
        </w:r>
      </w:hyperlink>
    </w:p>
    <w:p w14:paraId="6982760B" w14:textId="77777777" w:rsidR="001F68B9" w:rsidRPr="001F68B9" w:rsidRDefault="0035434A" w:rsidP="001F68B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1" w:history="1">
        <w:r w:rsidR="001F68B9" w:rsidRPr="00427DCA">
          <w:rPr>
            <w:rStyle w:val="Hyperlink"/>
            <w:rFonts w:ascii="Arial" w:eastAsia="Calibri" w:hAnsi="Arial" w:cs="Arial"/>
          </w:rPr>
          <w:t>Evidence Summary of Age 9 Successes/Acceptance</w:t>
        </w:r>
      </w:hyperlink>
    </w:p>
    <w:p w14:paraId="4975C54D" w14:textId="77777777" w:rsidR="001F68B9" w:rsidRPr="00A8406C" w:rsidRDefault="0035434A" w:rsidP="001F68B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2" w:history="1">
        <w:r w:rsidR="001F68B9" w:rsidRPr="00A8406C">
          <w:rPr>
            <w:rStyle w:val="Hyperlink"/>
            <w:rFonts w:ascii="Arial" w:eastAsia="Calibri" w:hAnsi="Arial" w:cs="Arial"/>
          </w:rPr>
          <w:t>HPV Vaccination Safety Handout</w:t>
        </w:r>
      </w:hyperlink>
      <w:r w:rsidR="001F68B9" w:rsidRPr="00A8406C">
        <w:rPr>
          <w:rFonts w:ascii="Arial" w:eastAsia="Calibri" w:hAnsi="Arial" w:cs="Arial"/>
        </w:rPr>
        <w:t xml:space="preserve"> </w:t>
      </w:r>
    </w:p>
    <w:p w14:paraId="7A14D86F" w14:textId="47E3EFBC" w:rsidR="001F0543" w:rsidRPr="001F0543" w:rsidRDefault="0035434A" w:rsidP="001F0543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23" w:history="1">
        <w:r w:rsidR="001F68B9" w:rsidRPr="00AA3E9C">
          <w:rPr>
            <w:rStyle w:val="Hyperlink"/>
            <w:rFonts w:ascii="Arial" w:eastAsia="Calibri" w:hAnsi="Arial" w:cs="Arial"/>
          </w:rPr>
          <w:t>Don’t Wait to Vaccinate Flyer</w:t>
        </w:r>
      </w:hyperlink>
    </w:p>
    <w:p w14:paraId="2AAF2877" w14:textId="531056A4" w:rsidR="00A3561C" w:rsidRPr="001F0543" w:rsidRDefault="001F0543" w:rsidP="00A3561C">
      <w:pPr>
        <w:pStyle w:val="ListParagraph"/>
        <w:numPr>
          <w:ilvl w:val="1"/>
          <w:numId w:val="29"/>
        </w:numPr>
        <w:rPr>
          <w:rFonts w:ascii="Arial" w:eastAsia="Calibri" w:hAnsi="Arial" w:cs="Arial"/>
          <w:i/>
          <w:iCs/>
          <w:u w:val="single"/>
        </w:rPr>
      </w:pPr>
      <w:hyperlink r:id="rId24" w:history="1">
        <w:r w:rsidR="00BC17A5" w:rsidRPr="001F0543">
          <w:rPr>
            <w:rStyle w:val="Hyperlink"/>
            <w:rFonts w:ascii="Arial" w:eastAsia="Calibri" w:hAnsi="Arial" w:cs="Arial"/>
          </w:rPr>
          <w:t>2022 Preteen/Te</w:t>
        </w:r>
        <w:r w:rsidR="00BC17A5" w:rsidRPr="001F0543">
          <w:rPr>
            <w:rStyle w:val="Hyperlink"/>
            <w:rFonts w:ascii="Arial" w:eastAsia="Calibri" w:hAnsi="Arial" w:cs="Arial"/>
          </w:rPr>
          <w:t>e</w:t>
        </w:r>
        <w:r w:rsidR="00BC17A5" w:rsidRPr="001F0543">
          <w:rPr>
            <w:rStyle w:val="Hyperlink"/>
            <w:rFonts w:ascii="Arial" w:eastAsia="Calibri" w:hAnsi="Arial" w:cs="Arial"/>
          </w:rPr>
          <w:t>n Vaccine Clinic Flie</w:t>
        </w:r>
        <w:r w:rsidR="00A3561C" w:rsidRPr="001F0543">
          <w:rPr>
            <w:rStyle w:val="Hyperlink"/>
            <w:rFonts w:ascii="Arial" w:eastAsia="Calibri" w:hAnsi="Arial" w:cs="Arial"/>
          </w:rPr>
          <w:t>r</w:t>
        </w:r>
      </w:hyperlink>
    </w:p>
    <w:p w14:paraId="60C548D3" w14:textId="77777777" w:rsidR="00A3561C" w:rsidRPr="00D02E27" w:rsidRDefault="00A3561C" w:rsidP="00A619F7">
      <w:pPr>
        <w:rPr>
          <w:rFonts w:ascii="Arial" w:eastAsia="Calibri" w:hAnsi="Arial" w:cs="Arial"/>
          <w:i/>
          <w:iCs/>
          <w:sz w:val="16"/>
          <w:szCs w:val="16"/>
          <w:highlight w:val="yellow"/>
        </w:rPr>
      </w:pPr>
    </w:p>
    <w:p w14:paraId="137AB1BD" w14:textId="038357A0" w:rsidR="00A619F7" w:rsidRPr="005F23A4" w:rsidRDefault="00A619F7" w:rsidP="00A619F7">
      <w:pPr>
        <w:rPr>
          <w:rFonts w:ascii="Arial" w:eastAsia="Calibri" w:hAnsi="Arial" w:cs="Arial"/>
          <w:i/>
          <w:iCs/>
        </w:rPr>
      </w:pPr>
      <w:r w:rsidRPr="005F23A4">
        <w:rPr>
          <w:rFonts w:ascii="Arial" w:eastAsia="Calibri" w:hAnsi="Arial" w:cs="Arial"/>
          <w:i/>
          <w:iCs/>
          <w:highlight w:val="yellow"/>
        </w:rPr>
        <w:t>eNews Blurb</w:t>
      </w:r>
    </w:p>
    <w:p w14:paraId="746541C3" w14:textId="429B76FF" w:rsidR="00A619F7" w:rsidRPr="00744DE5" w:rsidRDefault="00A619F7" w:rsidP="00A619F7">
      <w:pPr>
        <w:widowControl w:val="0"/>
        <w:rPr>
          <w:rFonts w:ascii="Arial" w:eastAsia="Calibri" w:hAnsi="Arial" w:cs="Arial"/>
        </w:rPr>
      </w:pPr>
      <w:r w:rsidRPr="00A619F7">
        <w:rPr>
          <w:rFonts w:ascii="Arial" w:eastAsia="Calibri" w:hAnsi="Arial" w:cs="Arial"/>
          <w:b/>
          <w:bCs/>
        </w:rPr>
        <w:t>Get a jump-start on HPV vaccination!</w:t>
      </w:r>
      <w:r>
        <w:rPr>
          <w:rFonts w:ascii="Arial" w:eastAsia="Calibri" w:hAnsi="Arial" w:cs="Arial"/>
        </w:rPr>
        <w:t xml:space="preserve"> Ask your healthcare</w:t>
      </w:r>
      <w:r w:rsidRPr="00744DE5">
        <w:rPr>
          <w:rFonts w:ascii="Arial" w:eastAsia="Calibri" w:hAnsi="Arial" w:cs="Arial"/>
        </w:rPr>
        <w:t xml:space="preserve"> provider </w:t>
      </w:r>
      <w:r>
        <w:rPr>
          <w:rFonts w:ascii="Arial" w:eastAsia="Calibri" w:hAnsi="Arial" w:cs="Arial"/>
        </w:rPr>
        <w:t>about the</w:t>
      </w:r>
      <w:r w:rsidRPr="00744DE5">
        <w:rPr>
          <w:rFonts w:ascii="Arial" w:eastAsia="Calibri" w:hAnsi="Arial" w:cs="Arial"/>
        </w:rPr>
        <w:t xml:space="preserve"> HPV vaccin</w:t>
      </w:r>
      <w:r w:rsidR="00207DB2">
        <w:rPr>
          <w:rFonts w:ascii="Arial" w:eastAsia="Calibri" w:hAnsi="Arial" w:cs="Arial"/>
        </w:rPr>
        <w:t>e</w:t>
      </w:r>
      <w:r>
        <w:rPr>
          <w:rFonts w:ascii="Arial" w:eastAsia="Calibri" w:hAnsi="Arial" w:cs="Arial"/>
        </w:rPr>
        <w:t xml:space="preserve"> at the age 9 well visit. </w:t>
      </w:r>
      <w:r w:rsidRPr="00744DE5">
        <w:rPr>
          <w:rFonts w:ascii="Arial" w:eastAsia="Calibri" w:hAnsi="Arial" w:cs="Arial"/>
        </w:rPr>
        <w:t>Start</w:t>
      </w:r>
      <w:r>
        <w:rPr>
          <w:rFonts w:ascii="Arial" w:eastAsia="Calibri" w:hAnsi="Arial" w:cs="Arial"/>
        </w:rPr>
        <w:t xml:space="preserve">ing </w:t>
      </w:r>
      <w:r w:rsidRPr="00744DE5">
        <w:rPr>
          <w:rFonts w:ascii="Arial" w:eastAsia="Calibri" w:hAnsi="Arial" w:cs="Arial"/>
        </w:rPr>
        <w:t xml:space="preserve">the </w:t>
      </w:r>
      <w:r>
        <w:rPr>
          <w:rFonts w:ascii="Arial" w:eastAsia="Calibri" w:hAnsi="Arial" w:cs="Arial"/>
        </w:rPr>
        <w:t xml:space="preserve">2-shot </w:t>
      </w:r>
      <w:r w:rsidRPr="00744DE5">
        <w:rPr>
          <w:rFonts w:ascii="Arial" w:eastAsia="Calibri" w:hAnsi="Arial" w:cs="Arial"/>
        </w:rPr>
        <w:t xml:space="preserve">HPV </w:t>
      </w:r>
      <w:r>
        <w:rPr>
          <w:rFonts w:ascii="Arial" w:eastAsia="Calibri" w:hAnsi="Arial" w:cs="Arial"/>
        </w:rPr>
        <w:t>vaccine series</w:t>
      </w:r>
      <w:r w:rsidRPr="00744DE5">
        <w:rPr>
          <w:rFonts w:ascii="Arial" w:eastAsia="Calibri" w:hAnsi="Arial" w:cs="Arial"/>
        </w:rPr>
        <w:t xml:space="preserve"> at age 9 </w:t>
      </w:r>
      <w:r>
        <w:rPr>
          <w:rFonts w:ascii="Arial" w:eastAsia="Calibri" w:hAnsi="Arial" w:cs="Arial"/>
        </w:rPr>
        <w:t>will help get your child fully vaccinated by age 13</w:t>
      </w:r>
      <w:r w:rsidRPr="00744DE5">
        <w:rPr>
          <w:rFonts w:ascii="Arial" w:eastAsia="Calibri" w:hAnsi="Arial" w:cs="Arial"/>
        </w:rPr>
        <w:t>.</w:t>
      </w:r>
      <w:r>
        <w:rPr>
          <w:rFonts w:ascii="Arial" w:eastAsia="Calibri" w:hAnsi="Arial" w:cs="Arial"/>
        </w:rPr>
        <w:t xml:space="preserve"> Learn more about how this vaccine can prevent 6 types of cancer - LINK</w:t>
      </w:r>
    </w:p>
    <w:sectPr w:rsidR="00A619F7" w:rsidRPr="00744DE5" w:rsidSect="008C7A53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49482" w14:textId="77777777" w:rsidR="0035434A" w:rsidRDefault="0035434A" w:rsidP="00FF1E83">
      <w:r>
        <w:separator/>
      </w:r>
    </w:p>
  </w:endnote>
  <w:endnote w:type="continuationSeparator" w:id="0">
    <w:p w14:paraId="3B44F13D" w14:textId="77777777" w:rsidR="0035434A" w:rsidRDefault="0035434A" w:rsidP="00FF1E83">
      <w:r>
        <w:continuationSeparator/>
      </w:r>
    </w:p>
  </w:endnote>
  <w:endnote w:type="continuationNotice" w:id="1">
    <w:p w14:paraId="75226147" w14:textId="77777777" w:rsidR="0035434A" w:rsidRDefault="003543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760B8" w14:textId="77777777" w:rsidR="00A76FBD" w:rsidRDefault="00A76F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A7825" w14:textId="7C890AD2" w:rsidR="00427DCA" w:rsidRPr="00D04841" w:rsidRDefault="0035434A" w:rsidP="00427DCA">
    <w:pPr>
      <w:pStyle w:val="Footer"/>
      <w:jc w:val="center"/>
      <w:rPr>
        <w:rFonts w:ascii="Arial" w:hAnsi="Arial" w:cs="Arial"/>
      </w:rPr>
    </w:pPr>
    <w:hyperlink r:id="rId1" w:history="1">
      <w:r w:rsidR="00427DCA" w:rsidRPr="00D04841">
        <w:rPr>
          <w:rStyle w:val="Hyperlink"/>
          <w:rFonts w:ascii="Arial" w:hAnsi="Arial" w:cs="Arial"/>
        </w:rPr>
        <w:t>hpvroundtable.org</w:t>
      </w:r>
    </w:hyperlink>
  </w:p>
  <w:p w14:paraId="161D5B8A" w14:textId="3EC5609C" w:rsidR="00427DCA" w:rsidRPr="00D04841" w:rsidRDefault="00427DCA" w:rsidP="00427DCA">
    <w:pPr>
      <w:pStyle w:val="Footer"/>
      <w:jc w:val="center"/>
      <w:rPr>
        <w:rFonts w:ascii="Arial" w:hAnsi="Arial" w:cs="Arial"/>
      </w:rPr>
    </w:pPr>
    <w:r w:rsidRPr="00D04841">
      <w:rPr>
        <w:rFonts w:ascii="Arial" w:hAnsi="Arial" w:cs="Arial"/>
        <w:b/>
        <w:bCs/>
      </w:rPr>
      <w:t>Have questions?</w:t>
    </w:r>
    <w:r w:rsidRPr="00D04841">
      <w:rPr>
        <w:rFonts w:ascii="Arial" w:hAnsi="Arial" w:cs="Arial"/>
      </w:rPr>
      <w:t xml:space="preserve"> Contact </w:t>
    </w:r>
    <w:hyperlink r:id="rId2" w:tgtFrame="_blank" w:history="1">
      <w:r w:rsidR="00573FF1" w:rsidRPr="00D04841">
        <w:rPr>
          <w:rStyle w:val="Hyperlink"/>
          <w:rFonts w:ascii="Arial" w:hAnsi="Arial" w:cs="Arial"/>
        </w:rPr>
        <w:t>hpv.vaccination.roundtable@cancer.org</w:t>
      </w:r>
    </w:hyperlink>
    <w:r w:rsidR="00573FF1" w:rsidRPr="00D04841">
      <w:rPr>
        <w:rFonts w:ascii="Arial" w:hAnsi="Arial" w:cs="Arial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C2054" w14:textId="77777777" w:rsidR="00A76FBD" w:rsidRDefault="00A76F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7BB56" w14:textId="77777777" w:rsidR="0035434A" w:rsidRDefault="0035434A" w:rsidP="00FF1E83">
      <w:r>
        <w:separator/>
      </w:r>
    </w:p>
  </w:footnote>
  <w:footnote w:type="continuationSeparator" w:id="0">
    <w:p w14:paraId="5BD967CE" w14:textId="77777777" w:rsidR="0035434A" w:rsidRDefault="0035434A" w:rsidP="00FF1E83">
      <w:r>
        <w:continuationSeparator/>
      </w:r>
    </w:p>
  </w:footnote>
  <w:footnote w:type="continuationNotice" w:id="1">
    <w:p w14:paraId="728ACDAF" w14:textId="77777777" w:rsidR="0035434A" w:rsidRDefault="003543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FC237" w14:textId="77777777" w:rsidR="00A76FBD" w:rsidRDefault="00A76F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D1954" w14:textId="460ED542" w:rsidR="00A66410" w:rsidRPr="00BE1773" w:rsidRDefault="00427DCA" w:rsidP="00BE1773">
    <w:pPr>
      <w:pStyle w:val="Header"/>
      <w:jc w:val="center"/>
      <w:rPr>
        <w:b/>
        <w:bCs/>
        <w:sz w:val="28"/>
        <w:szCs w:val="28"/>
      </w:rPr>
    </w:pPr>
    <w:r w:rsidRPr="00FF1E83">
      <w:rPr>
        <w:b/>
        <w:bCs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25679B44" wp14:editId="2BB86D6F">
          <wp:simplePos x="0" y="0"/>
          <wp:positionH relativeFrom="margin">
            <wp:align>left</wp:align>
          </wp:positionH>
          <wp:positionV relativeFrom="paragraph">
            <wp:posOffset>-220980</wp:posOffset>
          </wp:positionV>
          <wp:extent cx="2415478" cy="716280"/>
          <wp:effectExtent l="0" t="0" r="4445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H_ForCats_Logo_676 360_HORIZONTAL_CROPP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5478" cy="716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450C98" w14:textId="02FF0179" w:rsidR="00A66410" w:rsidRDefault="00A66410">
    <w:pPr>
      <w:pStyle w:val="Header"/>
    </w:pP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A0794" w14:textId="77777777" w:rsidR="00A76FBD" w:rsidRDefault="00A76F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6752"/>
    <w:multiLevelType w:val="hybridMultilevel"/>
    <w:tmpl w:val="E8022D2A"/>
    <w:lvl w:ilvl="0" w:tplc="1988BCF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6D68B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90DCBB8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01486DB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C9C11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9B04E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DCE4F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92034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85C1C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0D204108"/>
    <w:multiLevelType w:val="hybridMultilevel"/>
    <w:tmpl w:val="B65C9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E0AE0"/>
    <w:multiLevelType w:val="multilevel"/>
    <w:tmpl w:val="A816E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400E8C"/>
    <w:multiLevelType w:val="multilevel"/>
    <w:tmpl w:val="60FE4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836F11"/>
    <w:multiLevelType w:val="multilevel"/>
    <w:tmpl w:val="41BC4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A77180"/>
    <w:multiLevelType w:val="hybridMultilevel"/>
    <w:tmpl w:val="37A88F8A"/>
    <w:lvl w:ilvl="0" w:tplc="3EC2FB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BB5672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D2AD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5031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D5EEA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A2C6F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81E97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58F647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2A6CB8A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6" w15:restartNumberingAfterBreak="0">
    <w:nsid w:val="1B0B387C"/>
    <w:multiLevelType w:val="hybridMultilevel"/>
    <w:tmpl w:val="5B8EAB00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316D6"/>
    <w:multiLevelType w:val="multilevel"/>
    <w:tmpl w:val="A4D40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707C1B"/>
    <w:multiLevelType w:val="multilevel"/>
    <w:tmpl w:val="E1F63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DF03573"/>
    <w:multiLevelType w:val="hybridMultilevel"/>
    <w:tmpl w:val="7D8A8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0E07A2"/>
    <w:multiLevelType w:val="hybridMultilevel"/>
    <w:tmpl w:val="D90E7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227547"/>
    <w:multiLevelType w:val="multilevel"/>
    <w:tmpl w:val="08C0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0E949F6"/>
    <w:multiLevelType w:val="hybridMultilevel"/>
    <w:tmpl w:val="B2A4D1C4"/>
    <w:lvl w:ilvl="0" w:tplc="A3D4639E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4E06734"/>
    <w:multiLevelType w:val="multilevel"/>
    <w:tmpl w:val="283C1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3131C8"/>
    <w:multiLevelType w:val="hybridMultilevel"/>
    <w:tmpl w:val="DFF09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067F60"/>
    <w:multiLevelType w:val="hybridMultilevel"/>
    <w:tmpl w:val="97BA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E538B"/>
    <w:multiLevelType w:val="multilevel"/>
    <w:tmpl w:val="8A9AA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DC45339"/>
    <w:multiLevelType w:val="multilevel"/>
    <w:tmpl w:val="E110B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AA4FDA"/>
    <w:multiLevelType w:val="hybridMultilevel"/>
    <w:tmpl w:val="60E2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A50DD"/>
    <w:multiLevelType w:val="hybridMultilevel"/>
    <w:tmpl w:val="0016C944"/>
    <w:lvl w:ilvl="0" w:tplc="E46C9F8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892D2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CD68CE2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5CAF4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E7E9D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F4AB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9147F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CC4D44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C1C2D5F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DDF08F5"/>
    <w:multiLevelType w:val="multilevel"/>
    <w:tmpl w:val="C406A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F1273A8"/>
    <w:multiLevelType w:val="multilevel"/>
    <w:tmpl w:val="955EA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2471343"/>
    <w:multiLevelType w:val="hybridMultilevel"/>
    <w:tmpl w:val="56B86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AB0BB0"/>
    <w:multiLevelType w:val="hybridMultilevel"/>
    <w:tmpl w:val="E9A8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5E0FF5"/>
    <w:multiLevelType w:val="hybridMultilevel"/>
    <w:tmpl w:val="BA1EA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E6BA5"/>
    <w:multiLevelType w:val="multilevel"/>
    <w:tmpl w:val="DD22F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A2E2E47"/>
    <w:multiLevelType w:val="multilevel"/>
    <w:tmpl w:val="4132A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DCD1A6E"/>
    <w:multiLevelType w:val="hybridMultilevel"/>
    <w:tmpl w:val="5992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D6E8B"/>
    <w:multiLevelType w:val="hybridMultilevel"/>
    <w:tmpl w:val="4C502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664591"/>
    <w:multiLevelType w:val="hybridMultilevel"/>
    <w:tmpl w:val="25EC4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824239"/>
    <w:multiLevelType w:val="multilevel"/>
    <w:tmpl w:val="9E42C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D22495B"/>
    <w:multiLevelType w:val="hybridMultilevel"/>
    <w:tmpl w:val="D4CE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0295592">
    <w:abstractNumId w:val="6"/>
  </w:num>
  <w:num w:numId="2" w16cid:durableId="447623538">
    <w:abstractNumId w:val="3"/>
  </w:num>
  <w:num w:numId="3" w16cid:durableId="1410689847">
    <w:abstractNumId w:val="7"/>
  </w:num>
  <w:num w:numId="4" w16cid:durableId="1106655921">
    <w:abstractNumId w:val="2"/>
  </w:num>
  <w:num w:numId="5" w16cid:durableId="1601912753">
    <w:abstractNumId w:val="8"/>
  </w:num>
  <w:num w:numId="6" w16cid:durableId="357587977">
    <w:abstractNumId w:val="21"/>
  </w:num>
  <w:num w:numId="7" w16cid:durableId="1738045354">
    <w:abstractNumId w:val="16"/>
  </w:num>
  <w:num w:numId="8" w16cid:durableId="794061429">
    <w:abstractNumId w:val="17"/>
  </w:num>
  <w:num w:numId="9" w16cid:durableId="149056546">
    <w:abstractNumId w:val="26"/>
  </w:num>
  <w:num w:numId="10" w16cid:durableId="442967247">
    <w:abstractNumId w:val="30"/>
  </w:num>
  <w:num w:numId="11" w16cid:durableId="35472554">
    <w:abstractNumId w:val="4"/>
  </w:num>
  <w:num w:numId="12" w16cid:durableId="1903983802">
    <w:abstractNumId w:val="25"/>
  </w:num>
  <w:num w:numId="13" w16cid:durableId="114714068">
    <w:abstractNumId w:val="20"/>
  </w:num>
  <w:num w:numId="14" w16cid:durableId="1290087046">
    <w:abstractNumId w:val="11"/>
  </w:num>
  <w:num w:numId="15" w16cid:durableId="2006473404">
    <w:abstractNumId w:val="10"/>
  </w:num>
  <w:num w:numId="16" w16cid:durableId="145126367">
    <w:abstractNumId w:val="23"/>
  </w:num>
  <w:num w:numId="17" w16cid:durableId="1157646253">
    <w:abstractNumId w:val="13"/>
  </w:num>
  <w:num w:numId="18" w16cid:durableId="5181205">
    <w:abstractNumId w:val="1"/>
  </w:num>
  <w:num w:numId="19" w16cid:durableId="292250727">
    <w:abstractNumId w:val="14"/>
  </w:num>
  <w:num w:numId="20" w16cid:durableId="486244101">
    <w:abstractNumId w:val="31"/>
  </w:num>
  <w:num w:numId="21" w16cid:durableId="327755756">
    <w:abstractNumId w:val="24"/>
  </w:num>
  <w:num w:numId="22" w16cid:durableId="404030150">
    <w:abstractNumId w:val="15"/>
  </w:num>
  <w:num w:numId="23" w16cid:durableId="1293176963">
    <w:abstractNumId w:val="22"/>
  </w:num>
  <w:num w:numId="24" w16cid:durableId="406418625">
    <w:abstractNumId w:val="9"/>
  </w:num>
  <w:num w:numId="25" w16cid:durableId="1552616229">
    <w:abstractNumId w:val="18"/>
  </w:num>
  <w:num w:numId="26" w16cid:durableId="1693533339">
    <w:abstractNumId w:val="27"/>
  </w:num>
  <w:num w:numId="27" w16cid:durableId="1997687238">
    <w:abstractNumId w:val="29"/>
  </w:num>
  <w:num w:numId="28" w16cid:durableId="1165972996">
    <w:abstractNumId w:val="28"/>
  </w:num>
  <w:num w:numId="29" w16cid:durableId="74208440">
    <w:abstractNumId w:val="12"/>
  </w:num>
  <w:num w:numId="30" w16cid:durableId="1917351717">
    <w:abstractNumId w:val="5"/>
  </w:num>
  <w:num w:numId="31" w16cid:durableId="1429889535">
    <w:abstractNumId w:val="19"/>
  </w:num>
  <w:num w:numId="32" w16cid:durableId="638723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zMDSxNDQxNbI0MTdS0lEKTi0uzszPAykwMqkFAEyGZiYtAAAA"/>
    <w:docVar w:name="dgnword-docGUID" w:val="{05E23681-4165-4B27-B4AE-B10916BB1927}"/>
    <w:docVar w:name="dgnword-eventsink" w:val="1032334328"/>
  </w:docVars>
  <w:rsids>
    <w:rsidRoot w:val="00FF1E83"/>
    <w:rsid w:val="00003561"/>
    <w:rsid w:val="00003BC1"/>
    <w:rsid w:val="000100A5"/>
    <w:rsid w:val="0001541E"/>
    <w:rsid w:val="00020298"/>
    <w:rsid w:val="00022E74"/>
    <w:rsid w:val="00025C7B"/>
    <w:rsid w:val="00026158"/>
    <w:rsid w:val="000269A4"/>
    <w:rsid w:val="00032273"/>
    <w:rsid w:val="000364E1"/>
    <w:rsid w:val="00042316"/>
    <w:rsid w:val="00051EA1"/>
    <w:rsid w:val="00052E4B"/>
    <w:rsid w:val="000535D2"/>
    <w:rsid w:val="000551ED"/>
    <w:rsid w:val="000635E3"/>
    <w:rsid w:val="0007165E"/>
    <w:rsid w:val="00071843"/>
    <w:rsid w:val="000829AD"/>
    <w:rsid w:val="00083E49"/>
    <w:rsid w:val="000842F5"/>
    <w:rsid w:val="000850E7"/>
    <w:rsid w:val="000925F9"/>
    <w:rsid w:val="000927CA"/>
    <w:rsid w:val="00092D32"/>
    <w:rsid w:val="00093697"/>
    <w:rsid w:val="00094144"/>
    <w:rsid w:val="000944D5"/>
    <w:rsid w:val="00097008"/>
    <w:rsid w:val="000979A3"/>
    <w:rsid w:val="000A0611"/>
    <w:rsid w:val="000A2658"/>
    <w:rsid w:val="000A4636"/>
    <w:rsid w:val="000B1DB0"/>
    <w:rsid w:val="000B2F96"/>
    <w:rsid w:val="000B5D78"/>
    <w:rsid w:val="000B6DC8"/>
    <w:rsid w:val="000C72BA"/>
    <w:rsid w:val="000D4A44"/>
    <w:rsid w:val="000E0856"/>
    <w:rsid w:val="000E24D8"/>
    <w:rsid w:val="000E643D"/>
    <w:rsid w:val="000E6D66"/>
    <w:rsid w:val="000E7909"/>
    <w:rsid w:val="000F090B"/>
    <w:rsid w:val="000F26DB"/>
    <w:rsid w:val="000F382C"/>
    <w:rsid w:val="000F5C42"/>
    <w:rsid w:val="00105D40"/>
    <w:rsid w:val="0010784A"/>
    <w:rsid w:val="00110731"/>
    <w:rsid w:val="00111784"/>
    <w:rsid w:val="00114C3A"/>
    <w:rsid w:val="00114EA8"/>
    <w:rsid w:val="00120518"/>
    <w:rsid w:val="00121FBA"/>
    <w:rsid w:val="00123F73"/>
    <w:rsid w:val="00126542"/>
    <w:rsid w:val="00127121"/>
    <w:rsid w:val="00127724"/>
    <w:rsid w:val="00130FE9"/>
    <w:rsid w:val="00152957"/>
    <w:rsid w:val="0015591B"/>
    <w:rsid w:val="00166992"/>
    <w:rsid w:val="00167DD5"/>
    <w:rsid w:val="00171D5D"/>
    <w:rsid w:val="00172EA9"/>
    <w:rsid w:val="00174154"/>
    <w:rsid w:val="00175916"/>
    <w:rsid w:val="001808AF"/>
    <w:rsid w:val="0018144C"/>
    <w:rsid w:val="00182BF8"/>
    <w:rsid w:val="001832B3"/>
    <w:rsid w:val="00185902"/>
    <w:rsid w:val="00185F35"/>
    <w:rsid w:val="001929A4"/>
    <w:rsid w:val="00195E77"/>
    <w:rsid w:val="001A0C30"/>
    <w:rsid w:val="001A0E2C"/>
    <w:rsid w:val="001A0ED7"/>
    <w:rsid w:val="001A21C6"/>
    <w:rsid w:val="001A2207"/>
    <w:rsid w:val="001A271D"/>
    <w:rsid w:val="001A3524"/>
    <w:rsid w:val="001A40F5"/>
    <w:rsid w:val="001A5486"/>
    <w:rsid w:val="001C61F4"/>
    <w:rsid w:val="001D0859"/>
    <w:rsid w:val="001D093B"/>
    <w:rsid w:val="001D1989"/>
    <w:rsid w:val="001D6E3C"/>
    <w:rsid w:val="001E234C"/>
    <w:rsid w:val="001E2AF9"/>
    <w:rsid w:val="001E39BF"/>
    <w:rsid w:val="001E6745"/>
    <w:rsid w:val="001F0543"/>
    <w:rsid w:val="001F2555"/>
    <w:rsid w:val="001F68B9"/>
    <w:rsid w:val="001F77A8"/>
    <w:rsid w:val="00200060"/>
    <w:rsid w:val="002006C0"/>
    <w:rsid w:val="002037F3"/>
    <w:rsid w:val="00204CFE"/>
    <w:rsid w:val="00207292"/>
    <w:rsid w:val="00207DB2"/>
    <w:rsid w:val="00217CC8"/>
    <w:rsid w:val="00220FEF"/>
    <w:rsid w:val="002214D6"/>
    <w:rsid w:val="00230F9F"/>
    <w:rsid w:val="00231283"/>
    <w:rsid w:val="00236A82"/>
    <w:rsid w:val="00246CAB"/>
    <w:rsid w:val="002523D3"/>
    <w:rsid w:val="0025327C"/>
    <w:rsid w:val="0026046D"/>
    <w:rsid w:val="00261193"/>
    <w:rsid w:val="002631D7"/>
    <w:rsid w:val="00266757"/>
    <w:rsid w:val="002711FF"/>
    <w:rsid w:val="00271A20"/>
    <w:rsid w:val="00275D29"/>
    <w:rsid w:val="00292EFF"/>
    <w:rsid w:val="00297541"/>
    <w:rsid w:val="002A0A49"/>
    <w:rsid w:val="002A35E8"/>
    <w:rsid w:val="002A4D4C"/>
    <w:rsid w:val="002B05A3"/>
    <w:rsid w:val="002B1ED7"/>
    <w:rsid w:val="002B2752"/>
    <w:rsid w:val="002B2D16"/>
    <w:rsid w:val="002B31EE"/>
    <w:rsid w:val="002B6FD3"/>
    <w:rsid w:val="002C0BB2"/>
    <w:rsid w:val="002C5F66"/>
    <w:rsid w:val="002D110D"/>
    <w:rsid w:val="002D199B"/>
    <w:rsid w:val="002D2A88"/>
    <w:rsid w:val="002D30C9"/>
    <w:rsid w:val="002D702C"/>
    <w:rsid w:val="002E1348"/>
    <w:rsid w:val="002E1782"/>
    <w:rsid w:val="002E4684"/>
    <w:rsid w:val="002E650A"/>
    <w:rsid w:val="002E7D59"/>
    <w:rsid w:val="002F6D6F"/>
    <w:rsid w:val="0030110A"/>
    <w:rsid w:val="003033AE"/>
    <w:rsid w:val="00304927"/>
    <w:rsid w:val="00304CAF"/>
    <w:rsid w:val="00306D7B"/>
    <w:rsid w:val="00311431"/>
    <w:rsid w:val="00314FB3"/>
    <w:rsid w:val="0032103C"/>
    <w:rsid w:val="00322432"/>
    <w:rsid w:val="003264E6"/>
    <w:rsid w:val="00334C24"/>
    <w:rsid w:val="00336A04"/>
    <w:rsid w:val="00347775"/>
    <w:rsid w:val="00354011"/>
    <w:rsid w:val="0035434A"/>
    <w:rsid w:val="00355DA6"/>
    <w:rsid w:val="00357729"/>
    <w:rsid w:val="00364C97"/>
    <w:rsid w:val="00366601"/>
    <w:rsid w:val="0036664A"/>
    <w:rsid w:val="00370734"/>
    <w:rsid w:val="00377D9D"/>
    <w:rsid w:val="003804BC"/>
    <w:rsid w:val="003959F2"/>
    <w:rsid w:val="003A27C8"/>
    <w:rsid w:val="003A5BDD"/>
    <w:rsid w:val="003B0F7E"/>
    <w:rsid w:val="003B4B78"/>
    <w:rsid w:val="003C34DF"/>
    <w:rsid w:val="003C3E7C"/>
    <w:rsid w:val="003C4278"/>
    <w:rsid w:val="003C5C5A"/>
    <w:rsid w:val="003C7D2F"/>
    <w:rsid w:val="003D4905"/>
    <w:rsid w:val="003D525E"/>
    <w:rsid w:val="003D74E4"/>
    <w:rsid w:val="003D7DCF"/>
    <w:rsid w:val="003E1481"/>
    <w:rsid w:val="003E7B2C"/>
    <w:rsid w:val="003F0488"/>
    <w:rsid w:val="003F28C0"/>
    <w:rsid w:val="003F3597"/>
    <w:rsid w:val="003F4B7C"/>
    <w:rsid w:val="004018F7"/>
    <w:rsid w:val="0040342D"/>
    <w:rsid w:val="00413009"/>
    <w:rsid w:val="00416195"/>
    <w:rsid w:val="00425CAB"/>
    <w:rsid w:val="00427373"/>
    <w:rsid w:val="004275BA"/>
    <w:rsid w:val="00427DCA"/>
    <w:rsid w:val="00427FE9"/>
    <w:rsid w:val="00435A9F"/>
    <w:rsid w:val="004376F7"/>
    <w:rsid w:val="004406AD"/>
    <w:rsid w:val="004417AB"/>
    <w:rsid w:val="00443799"/>
    <w:rsid w:val="004444E7"/>
    <w:rsid w:val="004532C3"/>
    <w:rsid w:val="004540D0"/>
    <w:rsid w:val="0045534D"/>
    <w:rsid w:val="00455738"/>
    <w:rsid w:val="004572BA"/>
    <w:rsid w:val="00463AC4"/>
    <w:rsid w:val="0046462A"/>
    <w:rsid w:val="00465371"/>
    <w:rsid w:val="004657A4"/>
    <w:rsid w:val="0046645A"/>
    <w:rsid w:val="00466CF1"/>
    <w:rsid w:val="004728F0"/>
    <w:rsid w:val="004739D4"/>
    <w:rsid w:val="0047621C"/>
    <w:rsid w:val="004800DA"/>
    <w:rsid w:val="004807B0"/>
    <w:rsid w:val="0048302E"/>
    <w:rsid w:val="0048589F"/>
    <w:rsid w:val="004A21E0"/>
    <w:rsid w:val="004A4159"/>
    <w:rsid w:val="004C0419"/>
    <w:rsid w:val="004C2ECA"/>
    <w:rsid w:val="004C41C8"/>
    <w:rsid w:val="004D3083"/>
    <w:rsid w:val="004D51CE"/>
    <w:rsid w:val="004E11D6"/>
    <w:rsid w:val="004F0010"/>
    <w:rsid w:val="00505B0B"/>
    <w:rsid w:val="00506250"/>
    <w:rsid w:val="005070A2"/>
    <w:rsid w:val="00511474"/>
    <w:rsid w:val="00513B2E"/>
    <w:rsid w:val="00523650"/>
    <w:rsid w:val="0052418A"/>
    <w:rsid w:val="0052518B"/>
    <w:rsid w:val="005256AE"/>
    <w:rsid w:val="00527CAB"/>
    <w:rsid w:val="00534E92"/>
    <w:rsid w:val="00535133"/>
    <w:rsid w:val="00540C19"/>
    <w:rsid w:val="00541D3C"/>
    <w:rsid w:val="00544EDF"/>
    <w:rsid w:val="00547368"/>
    <w:rsid w:val="00547972"/>
    <w:rsid w:val="0055492B"/>
    <w:rsid w:val="00555F50"/>
    <w:rsid w:val="005562E4"/>
    <w:rsid w:val="00560694"/>
    <w:rsid w:val="005607CF"/>
    <w:rsid w:val="0056435C"/>
    <w:rsid w:val="0057021E"/>
    <w:rsid w:val="00570D84"/>
    <w:rsid w:val="00572391"/>
    <w:rsid w:val="00573FF1"/>
    <w:rsid w:val="005744CB"/>
    <w:rsid w:val="00584775"/>
    <w:rsid w:val="0058515D"/>
    <w:rsid w:val="005853DE"/>
    <w:rsid w:val="00590BCF"/>
    <w:rsid w:val="00596680"/>
    <w:rsid w:val="00596903"/>
    <w:rsid w:val="005A0705"/>
    <w:rsid w:val="005A0C3B"/>
    <w:rsid w:val="005A5363"/>
    <w:rsid w:val="005B3399"/>
    <w:rsid w:val="005B4AB8"/>
    <w:rsid w:val="005B585D"/>
    <w:rsid w:val="005B6D4C"/>
    <w:rsid w:val="005C2141"/>
    <w:rsid w:val="005C3E43"/>
    <w:rsid w:val="005C60EC"/>
    <w:rsid w:val="005C743B"/>
    <w:rsid w:val="005D54C8"/>
    <w:rsid w:val="005D78F3"/>
    <w:rsid w:val="005E046E"/>
    <w:rsid w:val="005E0D20"/>
    <w:rsid w:val="005E0EC5"/>
    <w:rsid w:val="005E233F"/>
    <w:rsid w:val="005E3BEE"/>
    <w:rsid w:val="005E61F2"/>
    <w:rsid w:val="005F23A4"/>
    <w:rsid w:val="005F44FB"/>
    <w:rsid w:val="005F4571"/>
    <w:rsid w:val="005F4CA4"/>
    <w:rsid w:val="005F674B"/>
    <w:rsid w:val="00600D22"/>
    <w:rsid w:val="00603202"/>
    <w:rsid w:val="00604CD9"/>
    <w:rsid w:val="0061132F"/>
    <w:rsid w:val="00611AFF"/>
    <w:rsid w:val="006240A2"/>
    <w:rsid w:val="006260ED"/>
    <w:rsid w:val="00627FC8"/>
    <w:rsid w:val="0063093B"/>
    <w:rsid w:val="00631A01"/>
    <w:rsid w:val="00643F83"/>
    <w:rsid w:val="006441B8"/>
    <w:rsid w:val="00655B0B"/>
    <w:rsid w:val="00655C5D"/>
    <w:rsid w:val="00661DBB"/>
    <w:rsid w:val="00665A40"/>
    <w:rsid w:val="00681655"/>
    <w:rsid w:val="006866C8"/>
    <w:rsid w:val="00687684"/>
    <w:rsid w:val="00693151"/>
    <w:rsid w:val="00693FE8"/>
    <w:rsid w:val="006977FC"/>
    <w:rsid w:val="006A03B9"/>
    <w:rsid w:val="006B5586"/>
    <w:rsid w:val="006C0AC1"/>
    <w:rsid w:val="006C35A9"/>
    <w:rsid w:val="006C5180"/>
    <w:rsid w:val="006C5527"/>
    <w:rsid w:val="006C5AB7"/>
    <w:rsid w:val="006C5D6D"/>
    <w:rsid w:val="006C730E"/>
    <w:rsid w:val="006D5872"/>
    <w:rsid w:val="006E1AC6"/>
    <w:rsid w:val="006E2A82"/>
    <w:rsid w:val="006E347C"/>
    <w:rsid w:val="006E46CC"/>
    <w:rsid w:val="006E7A96"/>
    <w:rsid w:val="006E7D39"/>
    <w:rsid w:val="006F1F37"/>
    <w:rsid w:val="006F2C1D"/>
    <w:rsid w:val="006F348B"/>
    <w:rsid w:val="006F5025"/>
    <w:rsid w:val="006F76C7"/>
    <w:rsid w:val="00702E1A"/>
    <w:rsid w:val="007034E7"/>
    <w:rsid w:val="0071145F"/>
    <w:rsid w:val="00712B19"/>
    <w:rsid w:val="007147B1"/>
    <w:rsid w:val="00716656"/>
    <w:rsid w:val="00721ADF"/>
    <w:rsid w:val="00725019"/>
    <w:rsid w:val="007309EC"/>
    <w:rsid w:val="00731C37"/>
    <w:rsid w:val="0073727F"/>
    <w:rsid w:val="0074272B"/>
    <w:rsid w:val="00744F61"/>
    <w:rsid w:val="00745BF7"/>
    <w:rsid w:val="00745E61"/>
    <w:rsid w:val="0074749A"/>
    <w:rsid w:val="007510A5"/>
    <w:rsid w:val="007543E1"/>
    <w:rsid w:val="007575EA"/>
    <w:rsid w:val="00760237"/>
    <w:rsid w:val="0076140D"/>
    <w:rsid w:val="007649A2"/>
    <w:rsid w:val="00766FA3"/>
    <w:rsid w:val="007672BD"/>
    <w:rsid w:val="00772C01"/>
    <w:rsid w:val="00784323"/>
    <w:rsid w:val="00786E9D"/>
    <w:rsid w:val="007956B0"/>
    <w:rsid w:val="00797E7A"/>
    <w:rsid w:val="007A2CD2"/>
    <w:rsid w:val="007B1D12"/>
    <w:rsid w:val="007B224F"/>
    <w:rsid w:val="007B63DA"/>
    <w:rsid w:val="007B7A2F"/>
    <w:rsid w:val="007C33DA"/>
    <w:rsid w:val="007C7B98"/>
    <w:rsid w:val="007C7BB4"/>
    <w:rsid w:val="007D11AB"/>
    <w:rsid w:val="007D45EC"/>
    <w:rsid w:val="007D7E0E"/>
    <w:rsid w:val="007E43EC"/>
    <w:rsid w:val="007E4CAE"/>
    <w:rsid w:val="007E7F42"/>
    <w:rsid w:val="007F28CD"/>
    <w:rsid w:val="007F6763"/>
    <w:rsid w:val="00801DAE"/>
    <w:rsid w:val="00803B47"/>
    <w:rsid w:val="0080446D"/>
    <w:rsid w:val="00805CE6"/>
    <w:rsid w:val="00811C0C"/>
    <w:rsid w:val="00813A6A"/>
    <w:rsid w:val="00813BC7"/>
    <w:rsid w:val="00824CBA"/>
    <w:rsid w:val="008312BB"/>
    <w:rsid w:val="00832CB3"/>
    <w:rsid w:val="00834428"/>
    <w:rsid w:val="00835B15"/>
    <w:rsid w:val="00836A68"/>
    <w:rsid w:val="008445D5"/>
    <w:rsid w:val="0086068D"/>
    <w:rsid w:val="008611D4"/>
    <w:rsid w:val="0086216F"/>
    <w:rsid w:val="00863E7A"/>
    <w:rsid w:val="00870F21"/>
    <w:rsid w:val="00871DAE"/>
    <w:rsid w:val="008757AA"/>
    <w:rsid w:val="00875966"/>
    <w:rsid w:val="0089279D"/>
    <w:rsid w:val="00894F91"/>
    <w:rsid w:val="008A3F02"/>
    <w:rsid w:val="008A4973"/>
    <w:rsid w:val="008A5318"/>
    <w:rsid w:val="008A6B01"/>
    <w:rsid w:val="008A784D"/>
    <w:rsid w:val="008B56F8"/>
    <w:rsid w:val="008B601D"/>
    <w:rsid w:val="008C0F09"/>
    <w:rsid w:val="008C7A53"/>
    <w:rsid w:val="008C7FD2"/>
    <w:rsid w:val="008E3076"/>
    <w:rsid w:val="008E721C"/>
    <w:rsid w:val="008F10C3"/>
    <w:rsid w:val="008F5A3A"/>
    <w:rsid w:val="008F63A8"/>
    <w:rsid w:val="008F7725"/>
    <w:rsid w:val="00905577"/>
    <w:rsid w:val="00905D12"/>
    <w:rsid w:val="00906EB4"/>
    <w:rsid w:val="00913FC0"/>
    <w:rsid w:val="009170A9"/>
    <w:rsid w:val="009213BE"/>
    <w:rsid w:val="00921C52"/>
    <w:rsid w:val="00931D25"/>
    <w:rsid w:val="00934845"/>
    <w:rsid w:val="0093488B"/>
    <w:rsid w:val="009375B3"/>
    <w:rsid w:val="009406A4"/>
    <w:rsid w:val="0094739A"/>
    <w:rsid w:val="009477EA"/>
    <w:rsid w:val="009506BF"/>
    <w:rsid w:val="00950847"/>
    <w:rsid w:val="00951F2E"/>
    <w:rsid w:val="009537F1"/>
    <w:rsid w:val="00956108"/>
    <w:rsid w:val="00961094"/>
    <w:rsid w:val="00967EB1"/>
    <w:rsid w:val="00973D1C"/>
    <w:rsid w:val="00980E96"/>
    <w:rsid w:val="00982FB5"/>
    <w:rsid w:val="00987E76"/>
    <w:rsid w:val="00990149"/>
    <w:rsid w:val="00995B95"/>
    <w:rsid w:val="00995CE3"/>
    <w:rsid w:val="00997D80"/>
    <w:rsid w:val="009A1BAA"/>
    <w:rsid w:val="009A2AC4"/>
    <w:rsid w:val="009A2C77"/>
    <w:rsid w:val="009A4A43"/>
    <w:rsid w:val="009A5BB1"/>
    <w:rsid w:val="009A6C9F"/>
    <w:rsid w:val="009B4802"/>
    <w:rsid w:val="009C3C87"/>
    <w:rsid w:val="009C47A6"/>
    <w:rsid w:val="009C4A11"/>
    <w:rsid w:val="009D0B74"/>
    <w:rsid w:val="009D54C9"/>
    <w:rsid w:val="009E0FA5"/>
    <w:rsid w:val="009E2015"/>
    <w:rsid w:val="009F0EA0"/>
    <w:rsid w:val="009F3596"/>
    <w:rsid w:val="009F4E8E"/>
    <w:rsid w:val="009F5219"/>
    <w:rsid w:val="009F6D0C"/>
    <w:rsid w:val="00A000DC"/>
    <w:rsid w:val="00A01CE0"/>
    <w:rsid w:val="00A0276E"/>
    <w:rsid w:val="00A06803"/>
    <w:rsid w:val="00A06D52"/>
    <w:rsid w:val="00A06FD3"/>
    <w:rsid w:val="00A07D1C"/>
    <w:rsid w:val="00A07E69"/>
    <w:rsid w:val="00A10763"/>
    <w:rsid w:val="00A1336B"/>
    <w:rsid w:val="00A1495A"/>
    <w:rsid w:val="00A16CEF"/>
    <w:rsid w:val="00A33BF7"/>
    <w:rsid w:val="00A3561C"/>
    <w:rsid w:val="00A35BCD"/>
    <w:rsid w:val="00A3620B"/>
    <w:rsid w:val="00A41C20"/>
    <w:rsid w:val="00A52EC8"/>
    <w:rsid w:val="00A6009D"/>
    <w:rsid w:val="00A60A9A"/>
    <w:rsid w:val="00A619F7"/>
    <w:rsid w:val="00A63786"/>
    <w:rsid w:val="00A63F1F"/>
    <w:rsid w:val="00A66410"/>
    <w:rsid w:val="00A66A1F"/>
    <w:rsid w:val="00A70834"/>
    <w:rsid w:val="00A7431E"/>
    <w:rsid w:val="00A76FBD"/>
    <w:rsid w:val="00A82715"/>
    <w:rsid w:val="00A8280E"/>
    <w:rsid w:val="00A8406C"/>
    <w:rsid w:val="00A85094"/>
    <w:rsid w:val="00A85734"/>
    <w:rsid w:val="00A866AB"/>
    <w:rsid w:val="00A909AD"/>
    <w:rsid w:val="00A91B74"/>
    <w:rsid w:val="00A962A3"/>
    <w:rsid w:val="00A97673"/>
    <w:rsid w:val="00AA3E9C"/>
    <w:rsid w:val="00AA5B2C"/>
    <w:rsid w:val="00AB41D3"/>
    <w:rsid w:val="00AB44D3"/>
    <w:rsid w:val="00AB5878"/>
    <w:rsid w:val="00AB7BFE"/>
    <w:rsid w:val="00AC0387"/>
    <w:rsid w:val="00AC1DD4"/>
    <w:rsid w:val="00AC24B4"/>
    <w:rsid w:val="00AC4493"/>
    <w:rsid w:val="00AD3AC6"/>
    <w:rsid w:val="00AE611B"/>
    <w:rsid w:val="00AE7643"/>
    <w:rsid w:val="00AF61AE"/>
    <w:rsid w:val="00AF6F4F"/>
    <w:rsid w:val="00B052A0"/>
    <w:rsid w:val="00B05DCB"/>
    <w:rsid w:val="00B10B51"/>
    <w:rsid w:val="00B13BD5"/>
    <w:rsid w:val="00B144C3"/>
    <w:rsid w:val="00B1755A"/>
    <w:rsid w:val="00B30EA6"/>
    <w:rsid w:val="00B32A17"/>
    <w:rsid w:val="00B3504B"/>
    <w:rsid w:val="00B36B01"/>
    <w:rsid w:val="00B41B0F"/>
    <w:rsid w:val="00B41EA3"/>
    <w:rsid w:val="00B451DE"/>
    <w:rsid w:val="00B4568F"/>
    <w:rsid w:val="00B46683"/>
    <w:rsid w:val="00B47C52"/>
    <w:rsid w:val="00B55DAE"/>
    <w:rsid w:val="00B57B56"/>
    <w:rsid w:val="00B57B80"/>
    <w:rsid w:val="00B57C39"/>
    <w:rsid w:val="00B60EBB"/>
    <w:rsid w:val="00B670B4"/>
    <w:rsid w:val="00B71C61"/>
    <w:rsid w:val="00B72B85"/>
    <w:rsid w:val="00B774BA"/>
    <w:rsid w:val="00B77CB1"/>
    <w:rsid w:val="00B878AD"/>
    <w:rsid w:val="00B91721"/>
    <w:rsid w:val="00B97787"/>
    <w:rsid w:val="00BA0A40"/>
    <w:rsid w:val="00BA3FFA"/>
    <w:rsid w:val="00BA4991"/>
    <w:rsid w:val="00BA7FBE"/>
    <w:rsid w:val="00BB13AE"/>
    <w:rsid w:val="00BB281E"/>
    <w:rsid w:val="00BB387E"/>
    <w:rsid w:val="00BB5D32"/>
    <w:rsid w:val="00BC135C"/>
    <w:rsid w:val="00BC17A5"/>
    <w:rsid w:val="00BC3621"/>
    <w:rsid w:val="00BC66BF"/>
    <w:rsid w:val="00BD342A"/>
    <w:rsid w:val="00BD4F5C"/>
    <w:rsid w:val="00BD6940"/>
    <w:rsid w:val="00BD7105"/>
    <w:rsid w:val="00BE1773"/>
    <w:rsid w:val="00BE20F1"/>
    <w:rsid w:val="00BE424C"/>
    <w:rsid w:val="00BE561A"/>
    <w:rsid w:val="00C00409"/>
    <w:rsid w:val="00C0640C"/>
    <w:rsid w:val="00C1117D"/>
    <w:rsid w:val="00C12065"/>
    <w:rsid w:val="00C121F6"/>
    <w:rsid w:val="00C12877"/>
    <w:rsid w:val="00C13150"/>
    <w:rsid w:val="00C15ADF"/>
    <w:rsid w:val="00C22E4D"/>
    <w:rsid w:val="00C262C4"/>
    <w:rsid w:val="00C26309"/>
    <w:rsid w:val="00C2740E"/>
    <w:rsid w:val="00C34DA0"/>
    <w:rsid w:val="00C419F1"/>
    <w:rsid w:val="00C41FBC"/>
    <w:rsid w:val="00C447A5"/>
    <w:rsid w:val="00C505F5"/>
    <w:rsid w:val="00C51304"/>
    <w:rsid w:val="00C56AAD"/>
    <w:rsid w:val="00C607F0"/>
    <w:rsid w:val="00C60B1F"/>
    <w:rsid w:val="00C60ECE"/>
    <w:rsid w:val="00C6369E"/>
    <w:rsid w:val="00C63EE5"/>
    <w:rsid w:val="00C67F05"/>
    <w:rsid w:val="00C75492"/>
    <w:rsid w:val="00C84F53"/>
    <w:rsid w:val="00C951AB"/>
    <w:rsid w:val="00C97287"/>
    <w:rsid w:val="00C975A4"/>
    <w:rsid w:val="00C97867"/>
    <w:rsid w:val="00CA0801"/>
    <w:rsid w:val="00CB020E"/>
    <w:rsid w:val="00CB48AD"/>
    <w:rsid w:val="00CB6336"/>
    <w:rsid w:val="00CB6EAD"/>
    <w:rsid w:val="00CC3453"/>
    <w:rsid w:val="00CC44D2"/>
    <w:rsid w:val="00CC6B93"/>
    <w:rsid w:val="00CD61F6"/>
    <w:rsid w:val="00CD6A4F"/>
    <w:rsid w:val="00CE32A4"/>
    <w:rsid w:val="00CE66F3"/>
    <w:rsid w:val="00CE712A"/>
    <w:rsid w:val="00CE768A"/>
    <w:rsid w:val="00CF34A9"/>
    <w:rsid w:val="00CF38AC"/>
    <w:rsid w:val="00D013EF"/>
    <w:rsid w:val="00D02E27"/>
    <w:rsid w:val="00D0372D"/>
    <w:rsid w:val="00D04841"/>
    <w:rsid w:val="00D04DB7"/>
    <w:rsid w:val="00D04E4F"/>
    <w:rsid w:val="00D06586"/>
    <w:rsid w:val="00D10E5A"/>
    <w:rsid w:val="00D14CF8"/>
    <w:rsid w:val="00D16A9F"/>
    <w:rsid w:val="00D1748B"/>
    <w:rsid w:val="00D2406B"/>
    <w:rsid w:val="00D3255F"/>
    <w:rsid w:val="00D32D22"/>
    <w:rsid w:val="00D35A3B"/>
    <w:rsid w:val="00D365CB"/>
    <w:rsid w:val="00D377F2"/>
    <w:rsid w:val="00D421B2"/>
    <w:rsid w:val="00D5034C"/>
    <w:rsid w:val="00D53303"/>
    <w:rsid w:val="00D5508A"/>
    <w:rsid w:val="00D5607E"/>
    <w:rsid w:val="00D62545"/>
    <w:rsid w:val="00D64AB1"/>
    <w:rsid w:val="00D65A1E"/>
    <w:rsid w:val="00D765F8"/>
    <w:rsid w:val="00D80F04"/>
    <w:rsid w:val="00D84314"/>
    <w:rsid w:val="00D87F11"/>
    <w:rsid w:val="00D90DF3"/>
    <w:rsid w:val="00D928E9"/>
    <w:rsid w:val="00D92A32"/>
    <w:rsid w:val="00D93501"/>
    <w:rsid w:val="00D94F5F"/>
    <w:rsid w:val="00D9587D"/>
    <w:rsid w:val="00D95ACA"/>
    <w:rsid w:val="00DB1128"/>
    <w:rsid w:val="00DC4813"/>
    <w:rsid w:val="00DC6621"/>
    <w:rsid w:val="00DD1012"/>
    <w:rsid w:val="00DD2BFF"/>
    <w:rsid w:val="00DD2E57"/>
    <w:rsid w:val="00DD4D54"/>
    <w:rsid w:val="00DD786F"/>
    <w:rsid w:val="00DE1492"/>
    <w:rsid w:val="00DE31E3"/>
    <w:rsid w:val="00DE3B21"/>
    <w:rsid w:val="00DE3FD8"/>
    <w:rsid w:val="00DE65D8"/>
    <w:rsid w:val="00DF59F3"/>
    <w:rsid w:val="00DF7726"/>
    <w:rsid w:val="00E0031E"/>
    <w:rsid w:val="00E00BE5"/>
    <w:rsid w:val="00E024E5"/>
    <w:rsid w:val="00E051C6"/>
    <w:rsid w:val="00E073FE"/>
    <w:rsid w:val="00E10131"/>
    <w:rsid w:val="00E12205"/>
    <w:rsid w:val="00E157EF"/>
    <w:rsid w:val="00E2438C"/>
    <w:rsid w:val="00E24535"/>
    <w:rsid w:val="00E3227F"/>
    <w:rsid w:val="00E355B5"/>
    <w:rsid w:val="00E453C5"/>
    <w:rsid w:val="00E47CD4"/>
    <w:rsid w:val="00E515C5"/>
    <w:rsid w:val="00E530A2"/>
    <w:rsid w:val="00E53B24"/>
    <w:rsid w:val="00E54262"/>
    <w:rsid w:val="00E60C39"/>
    <w:rsid w:val="00E62DDA"/>
    <w:rsid w:val="00E63364"/>
    <w:rsid w:val="00E63563"/>
    <w:rsid w:val="00E7001C"/>
    <w:rsid w:val="00E75242"/>
    <w:rsid w:val="00E764BB"/>
    <w:rsid w:val="00E80D90"/>
    <w:rsid w:val="00E810E7"/>
    <w:rsid w:val="00E84B07"/>
    <w:rsid w:val="00E91A83"/>
    <w:rsid w:val="00E96D9E"/>
    <w:rsid w:val="00EB0AAB"/>
    <w:rsid w:val="00EB0C88"/>
    <w:rsid w:val="00EB198B"/>
    <w:rsid w:val="00EB3EA8"/>
    <w:rsid w:val="00EB514A"/>
    <w:rsid w:val="00EB5695"/>
    <w:rsid w:val="00EC3104"/>
    <w:rsid w:val="00ED40FF"/>
    <w:rsid w:val="00EE19A8"/>
    <w:rsid w:val="00EE2B6C"/>
    <w:rsid w:val="00EE2E12"/>
    <w:rsid w:val="00EE5D48"/>
    <w:rsid w:val="00EE6037"/>
    <w:rsid w:val="00EF30DD"/>
    <w:rsid w:val="00EF6233"/>
    <w:rsid w:val="00F02639"/>
    <w:rsid w:val="00F049B7"/>
    <w:rsid w:val="00F06C4E"/>
    <w:rsid w:val="00F155B5"/>
    <w:rsid w:val="00F22FE8"/>
    <w:rsid w:val="00F231B6"/>
    <w:rsid w:val="00F32453"/>
    <w:rsid w:val="00F367C7"/>
    <w:rsid w:val="00F36F5A"/>
    <w:rsid w:val="00F41020"/>
    <w:rsid w:val="00F45B7F"/>
    <w:rsid w:val="00F47AA8"/>
    <w:rsid w:val="00F50BB7"/>
    <w:rsid w:val="00F53040"/>
    <w:rsid w:val="00F54E1B"/>
    <w:rsid w:val="00F679AA"/>
    <w:rsid w:val="00F727AE"/>
    <w:rsid w:val="00F867FE"/>
    <w:rsid w:val="00F9662D"/>
    <w:rsid w:val="00FA0358"/>
    <w:rsid w:val="00FA056D"/>
    <w:rsid w:val="00FA137F"/>
    <w:rsid w:val="00FA2758"/>
    <w:rsid w:val="00FA4B7F"/>
    <w:rsid w:val="00FA4D27"/>
    <w:rsid w:val="00FB2933"/>
    <w:rsid w:val="00FB2CBB"/>
    <w:rsid w:val="00FC1B25"/>
    <w:rsid w:val="00FC6178"/>
    <w:rsid w:val="00FC6930"/>
    <w:rsid w:val="00FD0E96"/>
    <w:rsid w:val="00FD7D0F"/>
    <w:rsid w:val="00FE46A2"/>
    <w:rsid w:val="00FE4D6F"/>
    <w:rsid w:val="00FE6664"/>
    <w:rsid w:val="00FE7E3F"/>
    <w:rsid w:val="00FF0B3E"/>
    <w:rsid w:val="00FF1932"/>
    <w:rsid w:val="00FF1E83"/>
    <w:rsid w:val="00FF3556"/>
    <w:rsid w:val="00FF3CDE"/>
    <w:rsid w:val="00FF49A4"/>
    <w:rsid w:val="00FF62DD"/>
    <w:rsid w:val="00FF65EB"/>
    <w:rsid w:val="00FF7494"/>
    <w:rsid w:val="00FF7D29"/>
    <w:rsid w:val="06F0CD99"/>
    <w:rsid w:val="0A882ADB"/>
    <w:rsid w:val="18F8D618"/>
    <w:rsid w:val="1D588C62"/>
    <w:rsid w:val="1FC75B11"/>
    <w:rsid w:val="3AA290E5"/>
    <w:rsid w:val="4250E53F"/>
    <w:rsid w:val="7147FB1E"/>
    <w:rsid w:val="75DF2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9DEDE"/>
  <w15:chartTrackingRefBased/>
  <w15:docId w15:val="{30729D21-5CF1-4CE3-AD9E-6196E072B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5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Title"/>
    <w:link w:val="Heading1Char"/>
    <w:uiPriority w:val="9"/>
    <w:qFormat/>
    <w:rsid w:val="00175916"/>
    <w:pPr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0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198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545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1E8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F1E83"/>
  </w:style>
  <w:style w:type="paragraph" w:styleId="Footer">
    <w:name w:val="footer"/>
    <w:basedOn w:val="Normal"/>
    <w:link w:val="Foot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F1E83"/>
  </w:style>
  <w:style w:type="character" w:styleId="UnresolvedMention">
    <w:name w:val="Unresolved Mention"/>
    <w:basedOn w:val="DefaultParagraphFont"/>
    <w:uiPriority w:val="99"/>
    <w:semiHidden/>
    <w:unhideWhenUsed/>
    <w:rsid w:val="000261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5D48"/>
    <w:rPr>
      <w:color w:val="B26B0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A2A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49A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9A2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7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7D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7D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D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40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F44FB"/>
    <w:rPr>
      <w:b/>
      <w:bCs/>
    </w:rPr>
  </w:style>
  <w:style w:type="character" w:customStyle="1" w:styleId="style-scope">
    <w:name w:val="style-scope"/>
    <w:basedOn w:val="DefaultParagraphFont"/>
    <w:rsid w:val="00836A68"/>
  </w:style>
  <w:style w:type="character" w:customStyle="1" w:styleId="Heading1Char">
    <w:name w:val="Heading 1 Char"/>
    <w:basedOn w:val="DefaultParagraphFont"/>
    <w:link w:val="Heading1"/>
    <w:uiPriority w:val="9"/>
    <w:rsid w:val="00175916"/>
    <w:rPr>
      <w:rFonts w:ascii="Arial" w:eastAsiaTheme="majorEastAsia" w:hAnsi="Arial" w:cs="Arial"/>
      <w:b/>
      <w:bCs/>
      <w:spacing w:val="-10"/>
      <w:kern w:val="28"/>
      <w:sz w:val="48"/>
      <w:szCs w:val="48"/>
    </w:rPr>
  </w:style>
  <w:style w:type="character" w:customStyle="1" w:styleId="product-headertitle">
    <w:name w:val="product-header__title"/>
    <w:basedOn w:val="DefaultParagraphFont"/>
    <w:rsid w:val="002B31EE"/>
  </w:style>
  <w:style w:type="character" w:customStyle="1" w:styleId="urlpart">
    <w:name w:val="url_part"/>
    <w:basedOn w:val="DefaultParagraphFont"/>
    <w:rsid w:val="00931D25"/>
  </w:style>
  <w:style w:type="character" w:customStyle="1" w:styleId="autosize">
    <w:name w:val="autosize"/>
    <w:basedOn w:val="DefaultParagraphFont"/>
    <w:rsid w:val="00931D25"/>
  </w:style>
  <w:style w:type="paragraph" w:styleId="Title">
    <w:name w:val="Title"/>
    <w:basedOn w:val="Normal"/>
    <w:next w:val="Normal"/>
    <w:link w:val="TitleChar"/>
    <w:uiPriority w:val="10"/>
    <w:qFormat/>
    <w:rsid w:val="00B30EA6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30EA6"/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175916"/>
    <w:pPr>
      <w:keepNext/>
      <w:keepLines/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03545E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75916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B198B"/>
    <w:rPr>
      <w:rFonts w:asciiTheme="majorHAnsi" w:eastAsiaTheme="majorEastAsia" w:hAnsiTheme="majorHAnsi" w:cstheme="majorBidi"/>
      <w:i/>
      <w:iCs/>
      <w:color w:val="03545E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8406C"/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7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7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1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7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4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9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1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1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58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3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6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17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34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51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7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2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3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pviq.org/wp-content/uploads/2021/01/HPVIQ-flyer-FINAL.pdf" TargetMode="External"/><Relationship Id="rId18" Type="http://schemas.openxmlformats.org/officeDocument/2006/relationships/hyperlink" Target="https://hpvroundtable.org/2022-national-meeting/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hpvroundtable.org/wp-content/uploads/2022/04/Evidence-Summary-HPV-Vaccination-Age-9-12-Final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hpvroundtable.org/hpv-vaccination-starts-at-9/" TargetMode="External"/><Relationship Id="rId17" Type="http://schemas.openxmlformats.org/officeDocument/2006/relationships/hyperlink" Target="https://www.cancer.org/content/dam/cancer-org/online-documents/en/pdf/flyers/hpv-dont-wait-to-vaccinate.pdf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dc.gov/vaccines/partners/downloads/teens/vaccine-safety.pdf" TargetMode="External"/><Relationship Id="rId20" Type="http://schemas.openxmlformats.org/officeDocument/2006/relationships/hyperlink" Target="https://hpvroundtable.org/action-guides/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pvroundtable.org/wp-content/uploads/2022/05/HPV-RT-2022-Starts-at-9-Core-Messages-FINAL.docx" TargetMode="External"/><Relationship Id="rId24" Type="http://schemas.openxmlformats.org/officeDocument/2006/relationships/hyperlink" Target="https://hpvroundtable.org/wp-content/uploads/2022/04/HPV_Roundtable_2022_8x11-poster_WEB.pdf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hpvroundtable.org/wp-content/uploads/2022/04/Evidence-Summary-HPV-Vaccination-Age-9-12-Final.pdf" TargetMode="External"/><Relationship Id="rId23" Type="http://schemas.openxmlformats.org/officeDocument/2006/relationships/hyperlink" Target="https://www.cancer.org/content/dam/cancer-org/online-documents/en/pdf/flyers/hpv-dont-wait-to-vaccinate.pdf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hpviq.org/wp-content/uploads/2021/01/HPVIQ-flyer-FINAL.pdf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pvroundtable.org/action-guides/" TargetMode="External"/><Relationship Id="rId22" Type="http://schemas.openxmlformats.org/officeDocument/2006/relationships/hyperlink" Target="https://www.cdc.gov/vaccines/partners/downloads/teens/vaccine-safety.pdf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pv.vaccination.roundtable@cancer.org" TargetMode="External"/><Relationship Id="rId1" Type="http://schemas.openxmlformats.org/officeDocument/2006/relationships/hyperlink" Target="https://hpvroundtabl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HPVRT19">
      <a:dk1>
        <a:sysClr val="windowText" lastClr="000000"/>
      </a:dk1>
      <a:lt1>
        <a:sysClr val="window" lastClr="FFFFFF"/>
      </a:lt1>
      <a:dk2>
        <a:srgbClr val="04717E"/>
      </a:dk2>
      <a:lt2>
        <a:srgbClr val="DFE3E5"/>
      </a:lt2>
      <a:accent1>
        <a:srgbClr val="04717E"/>
      </a:accent1>
      <a:accent2>
        <a:srgbClr val="F17700"/>
      </a:accent2>
      <a:accent3>
        <a:srgbClr val="B3B00C"/>
      </a:accent3>
      <a:accent4>
        <a:srgbClr val="70ABB1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B09572A5A76944878447A7D97D9235" ma:contentTypeVersion="4" ma:contentTypeDescription="Create a new document." ma:contentTypeScope="" ma:versionID="ca121c0697adf3a63035bd28907f3ea8">
  <xsd:schema xmlns:xsd="http://www.w3.org/2001/XMLSchema" xmlns:xs="http://www.w3.org/2001/XMLSchema" xmlns:p="http://schemas.microsoft.com/office/2006/metadata/properties" xmlns:ns2="e129a00c-9292-4451-9308-ea75f7972fd5" targetNamespace="http://schemas.microsoft.com/office/2006/metadata/properties" ma:root="true" ma:fieldsID="1ecce2f85f1982598739aade2e8f7f8d" ns2:_="">
    <xsd:import namespace="e129a00c-9292-4451-9308-ea75f7972f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9a00c-9292-4451-9308-ea75f7972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D05A88-4F57-4791-92BE-453DC23F31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041F8B-5729-49BA-A30C-7D7B2DD5D1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385991-D0AB-43EF-B2DA-693A1BF358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9a00c-9292-4451-9308-ea75f7972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1C1F7C-8206-414E-A953-8EAE0E4B0C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959</Words>
  <Characters>4839</Characters>
  <Application>Microsoft Office Word</Application>
  <DocSecurity>0</DocSecurity>
  <Lines>120</Lines>
  <Paragraphs>60</Paragraphs>
  <ScaleCrop>false</ScaleCrop>
  <Company/>
  <LinksUpToDate>false</LinksUpToDate>
  <CharactersWithSpaces>5738</CharactersWithSpaces>
  <SharedDoc>false</SharedDoc>
  <HLinks>
    <vt:vector size="96" baseType="variant">
      <vt:variant>
        <vt:i4>7602299</vt:i4>
      </vt:variant>
      <vt:variant>
        <vt:i4>39</vt:i4>
      </vt:variant>
      <vt:variant>
        <vt:i4>0</vt:i4>
      </vt:variant>
      <vt:variant>
        <vt:i4>5</vt:i4>
      </vt:variant>
      <vt:variant>
        <vt:lpwstr>https://www.cancer.org/content/dam/cancer-org/online-documents/en/pdf/flyers/hpv-dont-wait-to-vaccinate.pdf</vt:lpwstr>
      </vt:variant>
      <vt:variant>
        <vt:lpwstr/>
      </vt:variant>
      <vt:variant>
        <vt:i4>4653145</vt:i4>
      </vt:variant>
      <vt:variant>
        <vt:i4>36</vt:i4>
      </vt:variant>
      <vt:variant>
        <vt:i4>0</vt:i4>
      </vt:variant>
      <vt:variant>
        <vt:i4>5</vt:i4>
      </vt:variant>
      <vt:variant>
        <vt:lpwstr>https://www.cdc.gov/vaccines/partners/downloads/teens/vaccine-safety.pdf</vt:lpwstr>
      </vt:variant>
      <vt:variant>
        <vt:lpwstr/>
      </vt:variant>
      <vt:variant>
        <vt:i4>4194325</vt:i4>
      </vt:variant>
      <vt:variant>
        <vt:i4>33</vt:i4>
      </vt:variant>
      <vt:variant>
        <vt:i4>0</vt:i4>
      </vt:variant>
      <vt:variant>
        <vt:i4>5</vt:i4>
      </vt:variant>
      <vt:variant>
        <vt:lpwstr>https://hpvroundtable.org/wp-content/uploads/2022/04/Evidence-Summary-HPV-Vaccination-Age-9-12-Final.pdf</vt:lpwstr>
      </vt:variant>
      <vt:variant>
        <vt:lpwstr/>
      </vt:variant>
      <vt:variant>
        <vt:i4>6029329</vt:i4>
      </vt:variant>
      <vt:variant>
        <vt:i4>30</vt:i4>
      </vt:variant>
      <vt:variant>
        <vt:i4>0</vt:i4>
      </vt:variant>
      <vt:variant>
        <vt:i4>5</vt:i4>
      </vt:variant>
      <vt:variant>
        <vt:lpwstr>https://hpvroundtable.org/action-guides/</vt:lpwstr>
      </vt:variant>
      <vt:variant>
        <vt:lpwstr/>
      </vt:variant>
      <vt:variant>
        <vt:i4>2818111</vt:i4>
      </vt:variant>
      <vt:variant>
        <vt:i4>27</vt:i4>
      </vt:variant>
      <vt:variant>
        <vt:i4>0</vt:i4>
      </vt:variant>
      <vt:variant>
        <vt:i4>5</vt:i4>
      </vt:variant>
      <vt:variant>
        <vt:lpwstr>https://www.hpviq.org/wp-content/uploads/2021/01/HPVIQ-flyer-FINAL.pdf</vt:lpwstr>
      </vt:variant>
      <vt:variant>
        <vt:lpwstr/>
      </vt:variant>
      <vt:variant>
        <vt:i4>1507333</vt:i4>
      </vt:variant>
      <vt:variant>
        <vt:i4>24</vt:i4>
      </vt:variant>
      <vt:variant>
        <vt:i4>0</vt:i4>
      </vt:variant>
      <vt:variant>
        <vt:i4>5</vt:i4>
      </vt:variant>
      <vt:variant>
        <vt:lpwstr>https://hpvroundtable.org/2022-national-meeting/</vt:lpwstr>
      </vt:variant>
      <vt:variant>
        <vt:lpwstr/>
      </vt:variant>
      <vt:variant>
        <vt:i4>6488112</vt:i4>
      </vt:variant>
      <vt:variant>
        <vt:i4>21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7602299</vt:i4>
      </vt:variant>
      <vt:variant>
        <vt:i4>18</vt:i4>
      </vt:variant>
      <vt:variant>
        <vt:i4>0</vt:i4>
      </vt:variant>
      <vt:variant>
        <vt:i4>5</vt:i4>
      </vt:variant>
      <vt:variant>
        <vt:lpwstr>https://www.cancer.org/content/dam/cancer-org/online-documents/en/pdf/flyers/hpv-dont-wait-to-vaccinate.pdf</vt:lpwstr>
      </vt:variant>
      <vt:variant>
        <vt:lpwstr/>
      </vt:variant>
      <vt:variant>
        <vt:i4>4653145</vt:i4>
      </vt:variant>
      <vt:variant>
        <vt:i4>15</vt:i4>
      </vt:variant>
      <vt:variant>
        <vt:i4>0</vt:i4>
      </vt:variant>
      <vt:variant>
        <vt:i4>5</vt:i4>
      </vt:variant>
      <vt:variant>
        <vt:lpwstr>https://www.cdc.gov/vaccines/partners/downloads/teens/vaccine-safety.pdf</vt:lpwstr>
      </vt:variant>
      <vt:variant>
        <vt:lpwstr/>
      </vt:variant>
      <vt:variant>
        <vt:i4>4194325</vt:i4>
      </vt:variant>
      <vt:variant>
        <vt:i4>12</vt:i4>
      </vt:variant>
      <vt:variant>
        <vt:i4>0</vt:i4>
      </vt:variant>
      <vt:variant>
        <vt:i4>5</vt:i4>
      </vt:variant>
      <vt:variant>
        <vt:lpwstr>https://hpvroundtable.org/wp-content/uploads/2022/04/Evidence-Summary-HPV-Vaccination-Age-9-12-Final.pdf</vt:lpwstr>
      </vt:variant>
      <vt:variant>
        <vt:lpwstr/>
      </vt:variant>
      <vt:variant>
        <vt:i4>6029329</vt:i4>
      </vt:variant>
      <vt:variant>
        <vt:i4>9</vt:i4>
      </vt:variant>
      <vt:variant>
        <vt:i4>0</vt:i4>
      </vt:variant>
      <vt:variant>
        <vt:i4>5</vt:i4>
      </vt:variant>
      <vt:variant>
        <vt:lpwstr>https://hpvroundtable.org/action-guides/</vt:lpwstr>
      </vt:variant>
      <vt:variant>
        <vt:lpwstr/>
      </vt:variant>
      <vt:variant>
        <vt:i4>2818111</vt:i4>
      </vt:variant>
      <vt:variant>
        <vt:i4>6</vt:i4>
      </vt:variant>
      <vt:variant>
        <vt:i4>0</vt:i4>
      </vt:variant>
      <vt:variant>
        <vt:i4>5</vt:i4>
      </vt:variant>
      <vt:variant>
        <vt:lpwstr>https://www.hpviq.org/wp-content/uploads/2021/01/HPVIQ-flyer-FINAL.pdf</vt:lpwstr>
      </vt:variant>
      <vt:variant>
        <vt:lpwstr/>
      </vt:variant>
      <vt:variant>
        <vt:i4>7143462</vt:i4>
      </vt:variant>
      <vt:variant>
        <vt:i4>3</vt:i4>
      </vt:variant>
      <vt:variant>
        <vt:i4>0</vt:i4>
      </vt:variant>
      <vt:variant>
        <vt:i4>5</vt:i4>
      </vt:variant>
      <vt:variant>
        <vt:lpwstr>https://hpvroundtable.org/hpv-vaccination-starts-at-9/</vt:lpwstr>
      </vt:variant>
      <vt:variant>
        <vt:lpwstr/>
      </vt:variant>
      <vt:variant>
        <vt:i4>8126508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wp-content/uploads/2022/04/HPV-RT-2022-Starts-at-9-Core-Messages.docx</vt:lpwstr>
      </vt:variant>
      <vt:variant>
        <vt:lpwstr/>
      </vt:variant>
      <vt:variant>
        <vt:i4>3145739</vt:i4>
      </vt:variant>
      <vt:variant>
        <vt:i4>3</vt:i4>
      </vt:variant>
      <vt:variant>
        <vt:i4>0</vt:i4>
      </vt:variant>
      <vt:variant>
        <vt:i4>5</vt:i4>
      </vt:variant>
      <vt:variant>
        <vt:lpwstr>mailto:hpv.vaccination.roundtable@cancer.org</vt:lpwstr>
      </vt:variant>
      <vt:variant>
        <vt:lpwstr/>
      </vt:variant>
      <vt:variant>
        <vt:i4>8126500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awford</dc:creator>
  <cp:keywords/>
  <dc:description/>
  <cp:lastModifiedBy>Review</cp:lastModifiedBy>
  <cp:revision>6</cp:revision>
  <cp:lastPrinted>2022-05-12T23:07:00Z</cp:lastPrinted>
  <dcterms:created xsi:type="dcterms:W3CDTF">2022-05-16T15:40:00Z</dcterms:created>
  <dcterms:modified xsi:type="dcterms:W3CDTF">2022-05-16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B09572A5A76944878447A7D97D9235</vt:lpwstr>
  </property>
</Properties>
</file>